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D73C2A" w14:textId="6E86FE96" w:rsidR="00CF2809" w:rsidRPr="00CF2809" w:rsidRDefault="002925A7" w:rsidP="001A73CD">
      <w:pPr>
        <w:pStyle w:val="Heading1"/>
        <w:pBdr>
          <w:bottom w:val="single" w:sz="4" w:space="1" w:color="auto"/>
        </w:pBdr>
        <w:jc w:val="center"/>
      </w:pPr>
      <w:r w:rsidRPr="00475EAF">
        <w:rPr>
          <w:noProof/>
        </w:rPr>
        <w:drawing>
          <wp:anchor distT="0" distB="0" distL="114300" distR="114300" simplePos="0" relativeHeight="251658240" behindDoc="0" locked="0" layoutInCell="1" allowOverlap="1" wp14:anchorId="2FF0ED91" wp14:editId="29E1CF85">
            <wp:simplePos x="0" y="0"/>
            <wp:positionH relativeFrom="margin">
              <wp:align>center</wp:align>
            </wp:positionH>
            <wp:positionV relativeFrom="paragraph">
              <wp:posOffset>-592304</wp:posOffset>
            </wp:positionV>
            <wp:extent cx="1022314" cy="791571"/>
            <wp:effectExtent l="0" t="0" r="6985" b="889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28A0092B-C50C-407E-A947-70E740481C1C}">
                          <a14:useLocalDpi xmlns:a14="http://schemas.microsoft.com/office/drawing/2010/main" val="0"/>
                        </a:ext>
                      </a:extLst>
                    </a:blip>
                    <a:stretch>
                      <a:fillRect/>
                    </a:stretch>
                  </pic:blipFill>
                  <pic:spPr>
                    <a:xfrm>
                      <a:off x="0" y="0"/>
                      <a:ext cx="1027025" cy="795219"/>
                    </a:xfrm>
                    <a:prstGeom prst="rect">
                      <a:avLst/>
                    </a:prstGeom>
                  </pic:spPr>
                </pic:pic>
              </a:graphicData>
            </a:graphic>
            <wp14:sizeRelH relativeFrom="margin">
              <wp14:pctWidth>0</wp14:pctWidth>
            </wp14:sizeRelH>
            <wp14:sizeRelV relativeFrom="margin">
              <wp14:pctHeight>0</wp14:pctHeight>
            </wp14:sizeRelV>
          </wp:anchor>
        </w:drawing>
      </w:r>
      <w:r w:rsidR="009620DC">
        <w:t>Mobile Computing Progress</w:t>
      </w:r>
    </w:p>
    <w:p w14:paraId="52379F72" w14:textId="498E95AB" w:rsidR="00D154EE" w:rsidRDefault="009620DC" w:rsidP="009620DC">
      <w:r>
        <w:t>This Document include lecture by lecture progress of Mobile computing course.</w:t>
      </w:r>
    </w:p>
    <w:p w14:paraId="7E108C7F" w14:textId="460B68D1" w:rsidR="009620DC" w:rsidRPr="00430711" w:rsidRDefault="009620DC" w:rsidP="009620DC">
      <w:pPr>
        <w:pStyle w:val="Heading2"/>
        <w:jc w:val="center"/>
        <w:rPr>
          <w:b/>
          <w:bCs/>
          <w:u w:val="single"/>
        </w:rPr>
      </w:pPr>
      <w:r w:rsidRPr="00430711">
        <w:rPr>
          <w:b/>
          <w:bCs/>
          <w:highlight w:val="green"/>
          <w:u w:val="single"/>
        </w:rPr>
        <w:t>Lecture 1</w:t>
      </w:r>
    </w:p>
    <w:p w14:paraId="3EC0ED9F" w14:textId="43729B80" w:rsidR="009620DC" w:rsidRDefault="009620DC" w:rsidP="009620DC">
      <w:r>
        <w:t>In the first lecture we discussed about importance of “</w:t>
      </w:r>
      <w:proofErr w:type="spellStart"/>
      <w:r>
        <w:t>Niyat</w:t>
      </w:r>
      <w:proofErr w:type="spellEnd"/>
      <w:r>
        <w:t>” and description of “</w:t>
      </w:r>
      <w:proofErr w:type="spellStart"/>
      <w:r>
        <w:t>Ahsaan</w:t>
      </w:r>
      <w:proofErr w:type="spellEnd"/>
      <w:r>
        <w:t>” in the light of Quran and Hadith. We also got introduction about Version Control System and GitHub.</w:t>
      </w:r>
    </w:p>
    <w:p w14:paraId="1EC467E7" w14:textId="5C78A3F1" w:rsidR="009620DC" w:rsidRDefault="009620DC" w:rsidP="009620DC">
      <w:r>
        <w:rPr>
          <w:noProof/>
        </w:rPr>
        <w:drawing>
          <wp:anchor distT="0" distB="0" distL="114300" distR="114300" simplePos="0" relativeHeight="251659264" behindDoc="1" locked="0" layoutInCell="1" allowOverlap="1" wp14:anchorId="1942260F" wp14:editId="474D7070">
            <wp:simplePos x="0" y="0"/>
            <wp:positionH relativeFrom="column">
              <wp:posOffset>0</wp:posOffset>
            </wp:positionH>
            <wp:positionV relativeFrom="page">
              <wp:posOffset>2326234</wp:posOffset>
            </wp:positionV>
            <wp:extent cx="5943600" cy="2301875"/>
            <wp:effectExtent l="0" t="0" r="0" b="3175"/>
            <wp:wrapTight wrapText="bothSides">
              <wp:wrapPolygon edited="0">
                <wp:start x="0" y="0"/>
                <wp:lineTo x="0" y="21451"/>
                <wp:lineTo x="21531" y="21451"/>
                <wp:lineTo x="21531"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5943600" cy="2301875"/>
                    </a:xfrm>
                    <a:prstGeom prst="rect">
                      <a:avLst/>
                    </a:prstGeom>
                  </pic:spPr>
                </pic:pic>
              </a:graphicData>
            </a:graphic>
          </wp:anchor>
        </w:drawing>
      </w:r>
      <w:r>
        <w:t>We also learned about how to create repository and get the link.</w:t>
      </w:r>
    </w:p>
    <w:p w14:paraId="478F3D24" w14:textId="16009104" w:rsidR="009620DC" w:rsidRPr="00430711" w:rsidRDefault="009620DC" w:rsidP="009620DC">
      <w:pPr>
        <w:pStyle w:val="Heading2"/>
        <w:jc w:val="center"/>
        <w:rPr>
          <w:b/>
          <w:bCs/>
          <w:u w:val="single"/>
        </w:rPr>
      </w:pPr>
      <w:r w:rsidRPr="00430711">
        <w:rPr>
          <w:b/>
          <w:bCs/>
          <w:highlight w:val="green"/>
          <w:u w:val="single"/>
        </w:rPr>
        <w:t>Lecture 2</w:t>
      </w:r>
    </w:p>
    <w:p w14:paraId="1B3643AC" w14:textId="7EEA7CB6" w:rsidR="009620DC" w:rsidRDefault="009620DC" w:rsidP="009620DC">
      <w:r>
        <w:t>We learned some basic commands of Git like clone as shown below to get copy of master repository on your pc.</w:t>
      </w:r>
    </w:p>
    <w:p w14:paraId="04BF3E9E" w14:textId="3B45C243" w:rsidR="004E085D" w:rsidRDefault="004E085D" w:rsidP="009620DC">
      <w:r>
        <w:rPr>
          <w:noProof/>
        </w:rPr>
        <w:drawing>
          <wp:anchor distT="0" distB="0" distL="114300" distR="114300" simplePos="0" relativeHeight="251660288" behindDoc="0" locked="0" layoutInCell="1" allowOverlap="1" wp14:anchorId="5CE4A52A" wp14:editId="69997204">
            <wp:simplePos x="0" y="0"/>
            <wp:positionH relativeFrom="column">
              <wp:posOffset>0</wp:posOffset>
            </wp:positionH>
            <wp:positionV relativeFrom="page">
              <wp:posOffset>5683910</wp:posOffset>
            </wp:positionV>
            <wp:extent cx="5943600" cy="1298575"/>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5943600" cy="1298575"/>
                    </a:xfrm>
                    <a:prstGeom prst="rect">
                      <a:avLst/>
                    </a:prstGeom>
                  </pic:spPr>
                </pic:pic>
              </a:graphicData>
            </a:graphic>
          </wp:anchor>
        </w:drawing>
      </w:r>
      <w:r w:rsidR="00563224">
        <w:t xml:space="preserve">Then we add some file named </w:t>
      </w:r>
      <w:proofErr w:type="spellStart"/>
      <w:r w:rsidR="00563224">
        <w:t>MC_Progress</w:t>
      </w:r>
      <w:proofErr w:type="spellEnd"/>
      <w:r w:rsidR="00563224">
        <w:t xml:space="preserve"> in local repository and below is the method to add this using git add command.</w:t>
      </w:r>
    </w:p>
    <w:p w14:paraId="1E75B0D2" w14:textId="77777777" w:rsidR="00563224" w:rsidRDefault="00563224" w:rsidP="009620DC"/>
    <w:p w14:paraId="25B58277" w14:textId="77777777" w:rsidR="00563224" w:rsidRDefault="00563224" w:rsidP="009620DC"/>
    <w:p w14:paraId="18B5A260" w14:textId="77777777" w:rsidR="00563224" w:rsidRDefault="00563224" w:rsidP="009620DC"/>
    <w:p w14:paraId="2E7D9EAA" w14:textId="21CA8B8A" w:rsidR="00563224" w:rsidRDefault="00563224" w:rsidP="009620DC">
      <w:r>
        <w:rPr>
          <w:noProof/>
        </w:rPr>
        <w:drawing>
          <wp:anchor distT="0" distB="0" distL="114300" distR="114300" simplePos="0" relativeHeight="251661312" behindDoc="0" locked="0" layoutInCell="1" allowOverlap="1" wp14:anchorId="435F23F4" wp14:editId="07008D9F">
            <wp:simplePos x="0" y="0"/>
            <wp:positionH relativeFrom="column">
              <wp:posOffset>0</wp:posOffset>
            </wp:positionH>
            <wp:positionV relativeFrom="page">
              <wp:posOffset>7454189</wp:posOffset>
            </wp:positionV>
            <wp:extent cx="5581650" cy="771525"/>
            <wp:effectExtent l="0" t="0" r="0" b="952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5581650" cy="771525"/>
                    </a:xfrm>
                    <a:prstGeom prst="rect">
                      <a:avLst/>
                    </a:prstGeom>
                  </pic:spPr>
                </pic:pic>
              </a:graphicData>
            </a:graphic>
          </wp:anchor>
        </w:drawing>
      </w:r>
      <w:r>
        <w:t xml:space="preserve">Now to </w:t>
      </w:r>
      <w:r w:rsidR="00F4151B">
        <w:t>commit</w:t>
      </w:r>
      <w:r w:rsidR="003F75BD">
        <w:t xml:space="preserve"> (to make changes trackable) </w:t>
      </w:r>
      <w:r>
        <w:t xml:space="preserve">in </w:t>
      </w:r>
      <w:r w:rsidR="003F75BD">
        <w:t>local repository</w:t>
      </w:r>
      <w:r>
        <w:t xml:space="preserve"> we use commit </w:t>
      </w:r>
      <w:r w:rsidR="00F4151B">
        <w:t>command as below</w:t>
      </w:r>
    </w:p>
    <w:p w14:paraId="0607FE4C" w14:textId="74A27B26" w:rsidR="003F75BD" w:rsidRDefault="00F4151B" w:rsidP="009620DC">
      <w:r>
        <w:rPr>
          <w:noProof/>
        </w:rPr>
        <w:lastRenderedPageBreak/>
        <w:drawing>
          <wp:anchor distT="0" distB="0" distL="114300" distR="114300" simplePos="0" relativeHeight="251662336" behindDoc="0" locked="0" layoutInCell="1" allowOverlap="1" wp14:anchorId="62DCB26C" wp14:editId="150E7A8C">
            <wp:simplePos x="0" y="0"/>
            <wp:positionH relativeFrom="column">
              <wp:posOffset>0</wp:posOffset>
            </wp:positionH>
            <wp:positionV relativeFrom="page">
              <wp:posOffset>914400</wp:posOffset>
            </wp:positionV>
            <wp:extent cx="5419725" cy="1057275"/>
            <wp:effectExtent l="0" t="0" r="9525" b="9525"/>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5419725" cy="1057275"/>
                    </a:xfrm>
                    <a:prstGeom prst="rect">
                      <a:avLst/>
                    </a:prstGeom>
                  </pic:spPr>
                </pic:pic>
              </a:graphicData>
            </a:graphic>
          </wp:anchor>
        </w:drawing>
      </w:r>
      <w:r>
        <w:t xml:space="preserve">Now after making changes in local repository if we want to push changes in </w:t>
      </w:r>
      <w:r w:rsidR="003F75BD">
        <w:t>central repository, we use push command a below</w:t>
      </w:r>
    </w:p>
    <w:p w14:paraId="46C8F3BA" w14:textId="263B08E1" w:rsidR="00430711" w:rsidRDefault="005D4812" w:rsidP="009620DC">
      <w:r>
        <w:rPr>
          <w:noProof/>
        </w:rPr>
        <w:drawing>
          <wp:anchor distT="0" distB="0" distL="114300" distR="114300" simplePos="0" relativeHeight="251663360" behindDoc="0" locked="0" layoutInCell="1" allowOverlap="1" wp14:anchorId="6A36020C" wp14:editId="2BF45406">
            <wp:simplePos x="0" y="0"/>
            <wp:positionH relativeFrom="column">
              <wp:posOffset>0</wp:posOffset>
            </wp:positionH>
            <wp:positionV relativeFrom="page">
              <wp:posOffset>2449773</wp:posOffset>
            </wp:positionV>
            <wp:extent cx="5943600" cy="2105660"/>
            <wp:effectExtent l="0" t="0" r="0" b="889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5943600" cy="2105660"/>
                    </a:xfrm>
                    <a:prstGeom prst="rect">
                      <a:avLst/>
                    </a:prstGeom>
                  </pic:spPr>
                </pic:pic>
              </a:graphicData>
            </a:graphic>
          </wp:anchor>
        </w:drawing>
      </w:r>
      <w:r w:rsidR="00CF4485">
        <w:t>and we also learned how to edit and commit files online</w:t>
      </w:r>
    </w:p>
    <w:p w14:paraId="41D05F34" w14:textId="2023AE56" w:rsidR="00430711" w:rsidRDefault="00430711" w:rsidP="009620DC">
      <w:r>
        <w:rPr>
          <w:noProof/>
        </w:rPr>
        <w:drawing>
          <wp:inline distT="0" distB="0" distL="0" distR="0" wp14:anchorId="13E3E4D9" wp14:editId="7F1937F2">
            <wp:extent cx="5943600" cy="25019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2501900"/>
                    </a:xfrm>
                    <a:prstGeom prst="rect">
                      <a:avLst/>
                    </a:prstGeom>
                  </pic:spPr>
                </pic:pic>
              </a:graphicData>
            </a:graphic>
          </wp:inline>
        </w:drawing>
      </w:r>
    </w:p>
    <w:p w14:paraId="0143CC77" w14:textId="3DDDAEFD" w:rsidR="003F75BD" w:rsidRDefault="00CF4485" w:rsidP="009620DC">
      <w:r>
        <w:t xml:space="preserve"> and how to pull in local repository using git pul</w:t>
      </w:r>
      <w:r w:rsidR="00430711">
        <w:t>l</w:t>
      </w:r>
      <w:r>
        <w:t xml:space="preserve"> command as shown below</w:t>
      </w:r>
    </w:p>
    <w:p w14:paraId="7C8F055C" w14:textId="35C3B8FE" w:rsidR="00430711" w:rsidRDefault="00430711" w:rsidP="009620DC">
      <w:r>
        <w:rPr>
          <w:noProof/>
        </w:rPr>
        <w:lastRenderedPageBreak/>
        <w:drawing>
          <wp:inline distT="0" distB="0" distL="0" distR="0" wp14:anchorId="309CC20A" wp14:editId="08CCC457">
            <wp:extent cx="5524500" cy="244792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524500" cy="2447925"/>
                    </a:xfrm>
                    <a:prstGeom prst="rect">
                      <a:avLst/>
                    </a:prstGeom>
                  </pic:spPr>
                </pic:pic>
              </a:graphicData>
            </a:graphic>
          </wp:inline>
        </w:drawing>
      </w:r>
    </w:p>
    <w:p w14:paraId="42D5CCEC" w14:textId="2B217655" w:rsidR="00430711" w:rsidRPr="00430711" w:rsidRDefault="00430711" w:rsidP="00430711">
      <w:pPr>
        <w:pStyle w:val="Heading2"/>
        <w:jc w:val="center"/>
        <w:rPr>
          <w:b/>
          <w:bCs/>
          <w:u w:val="single"/>
        </w:rPr>
      </w:pPr>
      <w:r w:rsidRPr="00430711">
        <w:rPr>
          <w:b/>
          <w:bCs/>
          <w:highlight w:val="green"/>
          <w:u w:val="single"/>
        </w:rPr>
        <w:t>Lecture 3</w:t>
      </w:r>
    </w:p>
    <w:p w14:paraId="202F0575" w14:textId="66B93B43" w:rsidR="00CF4485" w:rsidRDefault="009326E9" w:rsidP="009620DC">
      <w:r>
        <w:t xml:space="preserve">First of </w:t>
      </w:r>
      <w:r w:rsidR="003461C4">
        <w:t>all,</w:t>
      </w:r>
      <w:r>
        <w:t xml:space="preserve"> in video lecture sir recalled the previous learning regarding GitHub. Sir told us about merge conflict issue which occur if different people made different changes to same file.</w:t>
      </w:r>
      <w:r w:rsidR="003461C4" w:rsidRPr="003461C4">
        <w:t xml:space="preserve"> </w:t>
      </w:r>
      <w:r w:rsidR="003461C4">
        <w:t>Now let’s play with git branches. To check available branches, we use command of git branch</w:t>
      </w:r>
    </w:p>
    <w:p w14:paraId="6B237498" w14:textId="213BA24B" w:rsidR="003461C4" w:rsidRDefault="003461C4" w:rsidP="009620DC">
      <w:r>
        <w:rPr>
          <w:noProof/>
        </w:rPr>
        <w:drawing>
          <wp:anchor distT="0" distB="0" distL="114300" distR="114300" simplePos="0" relativeHeight="251664384" behindDoc="0" locked="0" layoutInCell="1" allowOverlap="1" wp14:anchorId="2ACA558A" wp14:editId="42E7A2A7">
            <wp:simplePos x="0" y="0"/>
            <wp:positionH relativeFrom="column">
              <wp:posOffset>0</wp:posOffset>
            </wp:positionH>
            <wp:positionV relativeFrom="page">
              <wp:posOffset>4359910</wp:posOffset>
            </wp:positionV>
            <wp:extent cx="4143375" cy="1038225"/>
            <wp:effectExtent l="0" t="0" r="9525" b="9525"/>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4143375" cy="1038225"/>
                    </a:xfrm>
                    <a:prstGeom prst="rect">
                      <a:avLst/>
                    </a:prstGeom>
                  </pic:spPr>
                </pic:pic>
              </a:graphicData>
            </a:graphic>
          </wp:anchor>
        </w:drawing>
      </w:r>
      <w:r w:rsidR="001212CC">
        <w:t>To create new branch, we use command as below</w:t>
      </w:r>
    </w:p>
    <w:p w14:paraId="2B2B18D4" w14:textId="5C7B4445" w:rsidR="001212CC" w:rsidRDefault="001212CC" w:rsidP="009620DC">
      <w:r>
        <w:rPr>
          <w:noProof/>
        </w:rPr>
        <w:drawing>
          <wp:anchor distT="0" distB="0" distL="114300" distR="114300" simplePos="0" relativeHeight="251665408" behindDoc="0" locked="0" layoutInCell="1" allowOverlap="1" wp14:anchorId="6E470CF4" wp14:editId="0A366CA2">
            <wp:simplePos x="0" y="0"/>
            <wp:positionH relativeFrom="column">
              <wp:posOffset>0</wp:posOffset>
            </wp:positionH>
            <wp:positionV relativeFrom="page">
              <wp:posOffset>5691116</wp:posOffset>
            </wp:positionV>
            <wp:extent cx="5143500" cy="1200150"/>
            <wp:effectExtent l="0" t="0" r="0" b="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5143500" cy="1200150"/>
                    </a:xfrm>
                    <a:prstGeom prst="rect">
                      <a:avLst/>
                    </a:prstGeom>
                  </pic:spPr>
                </pic:pic>
              </a:graphicData>
            </a:graphic>
          </wp:anchor>
        </w:drawing>
      </w:r>
      <w:r>
        <w:t xml:space="preserve">Now the controls shifted to </w:t>
      </w:r>
      <w:proofErr w:type="spellStart"/>
      <w:r>
        <w:t>newBranch</w:t>
      </w:r>
      <w:proofErr w:type="spellEnd"/>
      <w:r>
        <w:t xml:space="preserve"> where you can made changes and commit them</w:t>
      </w:r>
      <w:r w:rsidR="003D0AF6">
        <w:t xml:space="preserve"> as below</w:t>
      </w:r>
    </w:p>
    <w:p w14:paraId="7FF70113" w14:textId="4A36725C" w:rsidR="003D0AF6" w:rsidRDefault="003D0AF6" w:rsidP="009620DC">
      <w:r>
        <w:rPr>
          <w:noProof/>
        </w:rPr>
        <w:lastRenderedPageBreak/>
        <w:drawing>
          <wp:anchor distT="0" distB="0" distL="114300" distR="114300" simplePos="0" relativeHeight="251666432" behindDoc="0" locked="0" layoutInCell="1" allowOverlap="1" wp14:anchorId="1CC7F09A" wp14:editId="055510FF">
            <wp:simplePos x="0" y="0"/>
            <wp:positionH relativeFrom="column">
              <wp:posOffset>0</wp:posOffset>
            </wp:positionH>
            <wp:positionV relativeFrom="page">
              <wp:posOffset>914400</wp:posOffset>
            </wp:positionV>
            <wp:extent cx="5943600" cy="4172585"/>
            <wp:effectExtent l="0" t="0" r="0" b="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5943600" cy="4172585"/>
                    </a:xfrm>
                    <a:prstGeom prst="rect">
                      <a:avLst/>
                    </a:prstGeom>
                  </pic:spPr>
                </pic:pic>
              </a:graphicData>
            </a:graphic>
          </wp:anchor>
        </w:drawing>
      </w:r>
      <w:r>
        <w:t>now to transfer control to master branch do as below</w:t>
      </w:r>
    </w:p>
    <w:p w14:paraId="0000421E" w14:textId="25CE137B" w:rsidR="003D0AF6" w:rsidRDefault="003D0AF6" w:rsidP="009620DC">
      <w:r>
        <w:rPr>
          <w:noProof/>
        </w:rPr>
        <w:drawing>
          <wp:anchor distT="0" distB="0" distL="114300" distR="114300" simplePos="0" relativeHeight="251668480" behindDoc="0" locked="0" layoutInCell="1" allowOverlap="1" wp14:anchorId="71681F4F" wp14:editId="6DCE2A46">
            <wp:simplePos x="0" y="0"/>
            <wp:positionH relativeFrom="margin">
              <wp:align>left</wp:align>
            </wp:positionH>
            <wp:positionV relativeFrom="page">
              <wp:posOffset>6883949</wp:posOffset>
            </wp:positionV>
            <wp:extent cx="5000625" cy="2209800"/>
            <wp:effectExtent l="0" t="0" r="9525" b="0"/>
            <wp:wrapThrough wrapText="bothSides">
              <wp:wrapPolygon edited="0">
                <wp:start x="0" y="0"/>
                <wp:lineTo x="0" y="21414"/>
                <wp:lineTo x="21559" y="21414"/>
                <wp:lineTo x="21559" y="0"/>
                <wp:lineTo x="0" y="0"/>
              </wp:wrapPolygon>
            </wp:wrapThrough>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5000625" cy="2209800"/>
                    </a:xfrm>
                    <a:prstGeom prst="rect">
                      <a:avLst/>
                    </a:prstGeom>
                  </pic:spPr>
                </pic:pic>
              </a:graphicData>
            </a:graphic>
          </wp:anchor>
        </w:drawing>
      </w:r>
      <w:r>
        <w:rPr>
          <w:noProof/>
        </w:rPr>
        <w:drawing>
          <wp:anchor distT="0" distB="0" distL="114300" distR="114300" simplePos="0" relativeHeight="251667456" behindDoc="0" locked="0" layoutInCell="1" allowOverlap="1" wp14:anchorId="513F1DD9" wp14:editId="7ACACE8C">
            <wp:simplePos x="0" y="0"/>
            <wp:positionH relativeFrom="column">
              <wp:posOffset>0</wp:posOffset>
            </wp:positionH>
            <wp:positionV relativeFrom="page">
              <wp:posOffset>5370394</wp:posOffset>
            </wp:positionV>
            <wp:extent cx="5229225" cy="1266825"/>
            <wp:effectExtent l="0" t="0" r="9525" b="9525"/>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5229225" cy="1266825"/>
                    </a:xfrm>
                    <a:prstGeom prst="rect">
                      <a:avLst/>
                    </a:prstGeom>
                  </pic:spPr>
                </pic:pic>
              </a:graphicData>
            </a:graphic>
          </wp:anchor>
        </w:drawing>
      </w:r>
      <w:r>
        <w:t xml:space="preserve"> Now we see </w:t>
      </w:r>
      <w:proofErr w:type="spellStart"/>
      <w:r>
        <w:t>ho</w:t>
      </w:r>
      <w:proofErr w:type="spellEnd"/>
      <w:r>
        <w:t xml:space="preserve"> to merge 2 branches</w:t>
      </w:r>
    </w:p>
    <w:p w14:paraId="39674AE0" w14:textId="77777777" w:rsidR="003D0AF6" w:rsidRDefault="003D0AF6" w:rsidP="009620DC"/>
    <w:p w14:paraId="6766F5F9" w14:textId="77777777" w:rsidR="003D0AF6" w:rsidRDefault="003D0AF6" w:rsidP="009620DC"/>
    <w:p w14:paraId="6C9270C9" w14:textId="77777777" w:rsidR="003D0AF6" w:rsidRDefault="003D0AF6" w:rsidP="009620DC"/>
    <w:p w14:paraId="4C87C981" w14:textId="77777777" w:rsidR="003D0AF6" w:rsidRDefault="003D0AF6" w:rsidP="009620DC"/>
    <w:p w14:paraId="0AFEA2EF" w14:textId="77777777" w:rsidR="003D0AF6" w:rsidRDefault="003D0AF6" w:rsidP="009620DC"/>
    <w:p w14:paraId="2F4185D7" w14:textId="77777777" w:rsidR="003D0AF6" w:rsidRDefault="003D0AF6" w:rsidP="009620DC"/>
    <w:p w14:paraId="5F1A96B2" w14:textId="77777777" w:rsidR="003D0AF6" w:rsidRDefault="003D0AF6" w:rsidP="009620DC"/>
    <w:p w14:paraId="26AAA573" w14:textId="13954ACB" w:rsidR="003D0AF6" w:rsidRDefault="003D0AF6" w:rsidP="009620DC">
      <w:r>
        <w:t xml:space="preserve">                            </w:t>
      </w:r>
    </w:p>
    <w:p w14:paraId="616312E7" w14:textId="350FFCD0" w:rsidR="00467303" w:rsidRDefault="00467303" w:rsidP="009620DC">
      <w:r>
        <w:lastRenderedPageBreak/>
        <w:t>Now to delete newly created branch you can do follow</w:t>
      </w:r>
    </w:p>
    <w:p w14:paraId="41628E54" w14:textId="55D43DF2" w:rsidR="00467303" w:rsidRDefault="00467303" w:rsidP="009620DC">
      <w:r>
        <w:rPr>
          <w:noProof/>
        </w:rPr>
        <w:drawing>
          <wp:anchor distT="0" distB="0" distL="114300" distR="114300" simplePos="0" relativeHeight="251669504" behindDoc="0" locked="0" layoutInCell="1" allowOverlap="1" wp14:anchorId="1F0DBC7B" wp14:editId="189133A0">
            <wp:simplePos x="0" y="0"/>
            <wp:positionH relativeFrom="column">
              <wp:posOffset>0</wp:posOffset>
            </wp:positionH>
            <wp:positionV relativeFrom="page">
              <wp:posOffset>1201003</wp:posOffset>
            </wp:positionV>
            <wp:extent cx="5086350" cy="1495425"/>
            <wp:effectExtent l="0" t="0" r="0" b="9525"/>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5086350" cy="1495425"/>
                    </a:xfrm>
                    <a:prstGeom prst="rect">
                      <a:avLst/>
                    </a:prstGeom>
                  </pic:spPr>
                </pic:pic>
              </a:graphicData>
            </a:graphic>
          </wp:anchor>
        </w:drawing>
      </w:r>
      <w:r>
        <w:t>instead of directly pushing, after deleting branch you should run git add . command and then git commit and then git push</w:t>
      </w:r>
      <w:r w:rsidR="00F51B5A">
        <w:t xml:space="preserve"> to made change in online repository also.</w:t>
      </w:r>
    </w:p>
    <w:p w14:paraId="1EF6F0BA" w14:textId="3084D471" w:rsidR="00F51B5A" w:rsidRPr="00430711" w:rsidRDefault="00F51B5A" w:rsidP="00F51B5A">
      <w:pPr>
        <w:pStyle w:val="Heading2"/>
        <w:jc w:val="center"/>
        <w:rPr>
          <w:b/>
          <w:bCs/>
          <w:u w:val="single"/>
        </w:rPr>
      </w:pPr>
      <w:r w:rsidRPr="00430711">
        <w:rPr>
          <w:b/>
          <w:bCs/>
          <w:highlight w:val="green"/>
          <w:u w:val="single"/>
        </w:rPr>
        <w:t xml:space="preserve">Lecture </w:t>
      </w:r>
      <w:r w:rsidRPr="00F51B5A">
        <w:rPr>
          <w:b/>
          <w:bCs/>
          <w:highlight w:val="green"/>
          <w:u w:val="single"/>
        </w:rPr>
        <w:t>4</w:t>
      </w:r>
    </w:p>
    <w:p w14:paraId="4A594AF3" w14:textId="0C7F3745" w:rsidR="00F51B5A" w:rsidRDefault="002C3672" w:rsidP="002C3672">
      <w:pPr>
        <w:pStyle w:val="Heading3"/>
        <w:jc w:val="center"/>
      </w:pPr>
      <w:r>
        <w:t>Creating First Project in Android Studio</w:t>
      </w:r>
    </w:p>
    <w:p w14:paraId="60FA5C75" w14:textId="77777777" w:rsidR="00A26175" w:rsidRPr="00A26175" w:rsidRDefault="00A26175" w:rsidP="00A26175">
      <w:r w:rsidRPr="00A26175">
        <w:t>To create your new Android project, follow these steps:</w:t>
      </w:r>
    </w:p>
    <w:p w14:paraId="7FB9EAE3" w14:textId="3BACAB2B" w:rsidR="00A26175" w:rsidRPr="00A26175" w:rsidRDefault="00A26175" w:rsidP="00A26175">
      <w:pPr>
        <w:numPr>
          <w:ilvl w:val="0"/>
          <w:numId w:val="7"/>
        </w:numPr>
      </w:pPr>
      <w:r w:rsidRPr="00A26175">
        <w:t>Install the latest versi</w:t>
      </w:r>
      <w:r>
        <w:t>on of Android Studio</w:t>
      </w:r>
      <w:r w:rsidRPr="00A26175">
        <w:t xml:space="preserve"> </w:t>
      </w:r>
    </w:p>
    <w:p w14:paraId="1A75065F" w14:textId="23975081" w:rsidR="00A26175" w:rsidRPr="00A26175" w:rsidRDefault="00A26175" w:rsidP="00A26175">
      <w:pPr>
        <w:numPr>
          <w:ilvl w:val="0"/>
          <w:numId w:val="7"/>
        </w:numPr>
      </w:pPr>
      <w:r w:rsidRPr="00A26175">
        <w:rPr>
          <w:noProof/>
        </w:rPr>
        <w:drawing>
          <wp:anchor distT="0" distB="0" distL="114300" distR="114300" simplePos="0" relativeHeight="251670528" behindDoc="0" locked="0" layoutInCell="1" allowOverlap="1" wp14:anchorId="69B9BD6D" wp14:editId="7EF82214">
            <wp:simplePos x="0" y="0"/>
            <wp:positionH relativeFrom="margin">
              <wp:align>right</wp:align>
            </wp:positionH>
            <wp:positionV relativeFrom="page">
              <wp:posOffset>4419600</wp:posOffset>
            </wp:positionV>
            <wp:extent cx="5943600" cy="3984625"/>
            <wp:effectExtent l="0" t="0" r="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5943600" cy="3984625"/>
                    </a:xfrm>
                    <a:prstGeom prst="rect">
                      <a:avLst/>
                    </a:prstGeom>
                  </pic:spPr>
                </pic:pic>
              </a:graphicData>
            </a:graphic>
          </wp:anchor>
        </w:drawing>
      </w:r>
      <w:r w:rsidRPr="00A26175">
        <w:t>In the </w:t>
      </w:r>
      <w:r w:rsidRPr="00A26175">
        <w:rPr>
          <w:b/>
          <w:bCs/>
        </w:rPr>
        <w:t>Welcome to Android Studio</w:t>
      </w:r>
      <w:r w:rsidRPr="00A26175">
        <w:t> window, click </w:t>
      </w:r>
      <w:r w:rsidRPr="00A26175">
        <w:rPr>
          <w:b/>
          <w:bCs/>
        </w:rPr>
        <w:t>Create New Project</w:t>
      </w:r>
      <w:r w:rsidRPr="00A26175">
        <w:t>.</w:t>
      </w:r>
    </w:p>
    <w:p w14:paraId="07781129" w14:textId="10404278" w:rsidR="002C3672" w:rsidRDefault="002C3672" w:rsidP="002C3672"/>
    <w:p w14:paraId="0C42A9F9" w14:textId="1F938CB2" w:rsidR="00A26175" w:rsidRDefault="00A26175" w:rsidP="002C3672"/>
    <w:p w14:paraId="7A893F6F" w14:textId="7E53888F" w:rsidR="00A26175" w:rsidRDefault="00A26175" w:rsidP="002C3672"/>
    <w:p w14:paraId="65AAC883" w14:textId="63DB3F73" w:rsidR="00A26175" w:rsidRDefault="00A26175" w:rsidP="002C3672"/>
    <w:p w14:paraId="6D1E1443" w14:textId="35FC475A" w:rsidR="00A26175" w:rsidRDefault="00A26175" w:rsidP="002C3672"/>
    <w:p w14:paraId="2A4A08A9" w14:textId="753B0160" w:rsidR="00A26175" w:rsidRDefault="00A26175" w:rsidP="002C3672"/>
    <w:p w14:paraId="73B0B2BD" w14:textId="5CC5E808" w:rsidR="00A26175" w:rsidRDefault="00A26175" w:rsidP="002C3672"/>
    <w:p w14:paraId="2F635FFC" w14:textId="126621AA" w:rsidR="00A26175" w:rsidRDefault="00A26175" w:rsidP="002C3672"/>
    <w:p w14:paraId="7326256F" w14:textId="197719C0" w:rsidR="00A26175" w:rsidRDefault="00A26175" w:rsidP="002C3672"/>
    <w:p w14:paraId="09238922" w14:textId="3350A18A" w:rsidR="00A26175" w:rsidRDefault="00A26175" w:rsidP="002C3672"/>
    <w:p w14:paraId="3751E9D9" w14:textId="5C8504F2" w:rsidR="00A26175" w:rsidRDefault="00A26175" w:rsidP="002C3672"/>
    <w:p w14:paraId="761B8CF4" w14:textId="19FB7311" w:rsidR="00A26175" w:rsidRDefault="00A26175" w:rsidP="002C3672"/>
    <w:p w14:paraId="5E7A018E" w14:textId="099A8F23" w:rsidR="00A26175" w:rsidRDefault="00A26175" w:rsidP="002C3672"/>
    <w:p w14:paraId="0971F06F" w14:textId="73218712" w:rsidR="00A26175" w:rsidRDefault="00A26175" w:rsidP="002C3672"/>
    <w:p w14:paraId="6847B8F2" w14:textId="228EFC0D" w:rsidR="00A26175" w:rsidRDefault="00A26175" w:rsidP="002C3672"/>
    <w:p w14:paraId="626833EC" w14:textId="529CBD39" w:rsidR="00A26175" w:rsidRDefault="00A26175" w:rsidP="002C3672"/>
    <w:p w14:paraId="0836C049" w14:textId="77777777" w:rsidR="00A26175" w:rsidRPr="00A26175" w:rsidRDefault="00A26175" w:rsidP="00A26175">
      <w:pPr>
        <w:numPr>
          <w:ilvl w:val="0"/>
          <w:numId w:val="8"/>
        </w:numPr>
      </w:pPr>
      <w:r w:rsidRPr="00A26175">
        <w:lastRenderedPageBreak/>
        <w:t>If you have a project already opened, select </w:t>
      </w:r>
      <w:r w:rsidRPr="00A26175">
        <w:rPr>
          <w:b/>
          <w:bCs/>
        </w:rPr>
        <w:t>File &gt; New &gt; New Project</w:t>
      </w:r>
      <w:r w:rsidRPr="00A26175">
        <w:t>.</w:t>
      </w:r>
    </w:p>
    <w:p w14:paraId="377B5F47" w14:textId="77777777" w:rsidR="00A26175" w:rsidRPr="00A26175" w:rsidRDefault="00A26175" w:rsidP="00A26175">
      <w:pPr>
        <w:numPr>
          <w:ilvl w:val="0"/>
          <w:numId w:val="8"/>
        </w:numPr>
      </w:pPr>
      <w:r w:rsidRPr="00A26175">
        <w:t>In the </w:t>
      </w:r>
      <w:r w:rsidRPr="00A26175">
        <w:rPr>
          <w:b/>
          <w:bCs/>
        </w:rPr>
        <w:t>Select a Project Template</w:t>
      </w:r>
      <w:r w:rsidRPr="00A26175">
        <w:t> window, select </w:t>
      </w:r>
      <w:r w:rsidRPr="00A26175">
        <w:rPr>
          <w:b/>
          <w:bCs/>
        </w:rPr>
        <w:t>Empty Activity</w:t>
      </w:r>
      <w:r w:rsidRPr="00A26175">
        <w:t> and click </w:t>
      </w:r>
      <w:r w:rsidRPr="00A26175">
        <w:rPr>
          <w:b/>
          <w:bCs/>
        </w:rPr>
        <w:t>Next</w:t>
      </w:r>
      <w:r w:rsidRPr="00A26175">
        <w:t>.</w:t>
      </w:r>
    </w:p>
    <w:p w14:paraId="1302E776" w14:textId="77777777" w:rsidR="00A26175" w:rsidRPr="00A26175" w:rsidRDefault="00A26175" w:rsidP="00A26175">
      <w:pPr>
        <w:numPr>
          <w:ilvl w:val="0"/>
          <w:numId w:val="8"/>
        </w:numPr>
      </w:pPr>
      <w:r w:rsidRPr="00A26175">
        <w:t>In the </w:t>
      </w:r>
      <w:r w:rsidRPr="00A26175">
        <w:rPr>
          <w:b/>
          <w:bCs/>
        </w:rPr>
        <w:t>Configure your project</w:t>
      </w:r>
      <w:r w:rsidRPr="00A26175">
        <w:t> window, complete the following:</w:t>
      </w:r>
    </w:p>
    <w:p w14:paraId="717643F9" w14:textId="77777777" w:rsidR="00A26175" w:rsidRPr="00A26175" w:rsidRDefault="00A26175" w:rsidP="00A26175">
      <w:pPr>
        <w:numPr>
          <w:ilvl w:val="1"/>
          <w:numId w:val="8"/>
        </w:numPr>
      </w:pPr>
      <w:r w:rsidRPr="00A26175">
        <w:t>Enter "My First App" in the </w:t>
      </w:r>
      <w:r w:rsidRPr="00A26175">
        <w:rPr>
          <w:b/>
          <w:bCs/>
        </w:rPr>
        <w:t>Name</w:t>
      </w:r>
      <w:r w:rsidRPr="00A26175">
        <w:t> field.</w:t>
      </w:r>
    </w:p>
    <w:p w14:paraId="611AAACE" w14:textId="77777777" w:rsidR="00A26175" w:rsidRPr="00A26175" w:rsidRDefault="00A26175" w:rsidP="00A26175">
      <w:pPr>
        <w:numPr>
          <w:ilvl w:val="1"/>
          <w:numId w:val="8"/>
        </w:numPr>
      </w:pPr>
      <w:r w:rsidRPr="00A26175">
        <w:t>Enter "</w:t>
      </w:r>
      <w:proofErr w:type="spellStart"/>
      <w:r w:rsidRPr="00A26175">
        <w:t>com.example.myfirstapp</w:t>
      </w:r>
      <w:proofErr w:type="spellEnd"/>
      <w:r w:rsidRPr="00A26175">
        <w:t>" in the </w:t>
      </w:r>
      <w:r w:rsidRPr="00A26175">
        <w:rPr>
          <w:b/>
          <w:bCs/>
        </w:rPr>
        <w:t>Package name</w:t>
      </w:r>
      <w:r w:rsidRPr="00A26175">
        <w:t> field.</w:t>
      </w:r>
    </w:p>
    <w:p w14:paraId="57178AB5" w14:textId="77777777" w:rsidR="00A26175" w:rsidRPr="00A26175" w:rsidRDefault="00A26175" w:rsidP="00A26175">
      <w:pPr>
        <w:numPr>
          <w:ilvl w:val="1"/>
          <w:numId w:val="8"/>
        </w:numPr>
      </w:pPr>
      <w:r w:rsidRPr="00A26175">
        <w:t>If you'd like to place the project in a different folder, change its </w:t>
      </w:r>
      <w:r w:rsidRPr="00A26175">
        <w:rPr>
          <w:b/>
          <w:bCs/>
        </w:rPr>
        <w:t>Save</w:t>
      </w:r>
      <w:r w:rsidRPr="00A26175">
        <w:t> location.</w:t>
      </w:r>
    </w:p>
    <w:p w14:paraId="3D3134D8" w14:textId="77777777" w:rsidR="00A26175" w:rsidRPr="00A26175" w:rsidRDefault="00A26175" w:rsidP="00A26175">
      <w:pPr>
        <w:numPr>
          <w:ilvl w:val="1"/>
          <w:numId w:val="8"/>
        </w:numPr>
      </w:pPr>
      <w:r w:rsidRPr="00A26175">
        <w:t>Select either </w:t>
      </w:r>
      <w:r w:rsidRPr="00A26175">
        <w:rPr>
          <w:b/>
          <w:bCs/>
        </w:rPr>
        <w:t>Java</w:t>
      </w:r>
      <w:r w:rsidRPr="00A26175">
        <w:t> or </w:t>
      </w:r>
      <w:r w:rsidRPr="00A26175">
        <w:rPr>
          <w:b/>
          <w:bCs/>
        </w:rPr>
        <w:t>Kotlin</w:t>
      </w:r>
      <w:r w:rsidRPr="00A26175">
        <w:t> from the </w:t>
      </w:r>
      <w:r w:rsidRPr="00A26175">
        <w:rPr>
          <w:b/>
          <w:bCs/>
        </w:rPr>
        <w:t>Language</w:t>
      </w:r>
      <w:r w:rsidRPr="00A26175">
        <w:t> drop-down menu.</w:t>
      </w:r>
    </w:p>
    <w:p w14:paraId="23C51C4F" w14:textId="4C86304E" w:rsidR="00A26175" w:rsidRDefault="00A26175" w:rsidP="00A26175">
      <w:pPr>
        <w:numPr>
          <w:ilvl w:val="1"/>
          <w:numId w:val="8"/>
        </w:numPr>
      </w:pPr>
      <w:r w:rsidRPr="00A26175">
        <w:t>Select the lowest version of Android you want your app to support in the </w:t>
      </w:r>
      <w:r w:rsidRPr="00A26175">
        <w:rPr>
          <w:b/>
          <w:bCs/>
        </w:rPr>
        <w:t>Minimum SDK</w:t>
      </w:r>
      <w:r w:rsidRPr="00A26175">
        <w:t> field.</w:t>
      </w:r>
    </w:p>
    <w:p w14:paraId="60FACD64" w14:textId="77777777" w:rsidR="00A26175" w:rsidRPr="00A26175" w:rsidRDefault="00A26175" w:rsidP="00A26175">
      <w:pPr>
        <w:numPr>
          <w:ilvl w:val="0"/>
          <w:numId w:val="8"/>
        </w:numPr>
        <w:shd w:val="clear" w:color="auto" w:fill="FFFFFF"/>
        <w:spacing w:after="0" w:line="240" w:lineRule="auto"/>
        <w:rPr>
          <w:rFonts w:ascii="Roboto" w:eastAsia="Times New Roman" w:hAnsi="Roboto" w:cs="Times New Roman"/>
          <w:color w:val="202124"/>
          <w:sz w:val="24"/>
          <w:szCs w:val="24"/>
        </w:rPr>
      </w:pPr>
    </w:p>
    <w:p w14:paraId="10A66B45" w14:textId="77777777" w:rsidR="00A26175" w:rsidRPr="00A26175" w:rsidRDefault="00A26175" w:rsidP="00A26175">
      <w:pPr>
        <w:numPr>
          <w:ilvl w:val="1"/>
          <w:numId w:val="8"/>
        </w:numPr>
        <w:shd w:val="clear" w:color="auto" w:fill="FFFFFF"/>
        <w:spacing w:before="180" w:after="180" w:line="240" w:lineRule="auto"/>
        <w:rPr>
          <w:rFonts w:ascii="Roboto" w:eastAsia="Times New Roman" w:hAnsi="Roboto" w:cs="Times New Roman"/>
          <w:color w:val="202124"/>
          <w:sz w:val="24"/>
          <w:szCs w:val="24"/>
        </w:rPr>
      </w:pPr>
      <w:r w:rsidRPr="00A26175">
        <w:rPr>
          <w:rFonts w:ascii="Roboto" w:eastAsia="Times New Roman" w:hAnsi="Roboto" w:cs="Times New Roman"/>
          <w:color w:val="202124"/>
          <w:sz w:val="24"/>
          <w:szCs w:val="24"/>
        </w:rPr>
        <w:t>If your app will require legacy library support, mark the </w:t>
      </w:r>
      <w:r w:rsidRPr="00A26175">
        <w:rPr>
          <w:rFonts w:ascii="Roboto" w:eastAsia="Times New Roman" w:hAnsi="Roboto" w:cs="Times New Roman"/>
          <w:b/>
          <w:bCs/>
          <w:color w:val="202124"/>
          <w:sz w:val="24"/>
          <w:szCs w:val="24"/>
        </w:rPr>
        <w:t xml:space="preserve">Use legacy </w:t>
      </w:r>
      <w:proofErr w:type="spellStart"/>
      <w:r w:rsidRPr="00A26175">
        <w:rPr>
          <w:rFonts w:ascii="Roboto" w:eastAsia="Times New Roman" w:hAnsi="Roboto" w:cs="Times New Roman"/>
          <w:b/>
          <w:bCs/>
          <w:color w:val="202124"/>
          <w:sz w:val="24"/>
          <w:szCs w:val="24"/>
        </w:rPr>
        <w:t>android.support</w:t>
      </w:r>
      <w:proofErr w:type="spellEnd"/>
      <w:r w:rsidRPr="00A26175">
        <w:rPr>
          <w:rFonts w:ascii="Roboto" w:eastAsia="Times New Roman" w:hAnsi="Roboto" w:cs="Times New Roman"/>
          <w:b/>
          <w:bCs/>
          <w:color w:val="202124"/>
          <w:sz w:val="24"/>
          <w:szCs w:val="24"/>
        </w:rPr>
        <w:t xml:space="preserve"> libraries</w:t>
      </w:r>
      <w:r w:rsidRPr="00A26175">
        <w:rPr>
          <w:rFonts w:ascii="Roboto" w:eastAsia="Times New Roman" w:hAnsi="Roboto" w:cs="Times New Roman"/>
          <w:color w:val="202124"/>
          <w:sz w:val="24"/>
          <w:szCs w:val="24"/>
        </w:rPr>
        <w:t> checkbox.</w:t>
      </w:r>
    </w:p>
    <w:p w14:paraId="5B6DE5CB" w14:textId="77777777" w:rsidR="00A26175" w:rsidRPr="00A26175" w:rsidRDefault="00A26175" w:rsidP="00A26175">
      <w:pPr>
        <w:numPr>
          <w:ilvl w:val="1"/>
          <w:numId w:val="8"/>
        </w:numPr>
        <w:shd w:val="clear" w:color="auto" w:fill="FFFFFF"/>
        <w:spacing w:before="180" w:after="180" w:line="240" w:lineRule="auto"/>
        <w:rPr>
          <w:rFonts w:ascii="Roboto" w:eastAsia="Times New Roman" w:hAnsi="Roboto" w:cs="Times New Roman"/>
          <w:color w:val="202124"/>
          <w:sz w:val="24"/>
          <w:szCs w:val="24"/>
        </w:rPr>
      </w:pPr>
      <w:r w:rsidRPr="00A26175">
        <w:rPr>
          <w:rFonts w:ascii="Roboto" w:eastAsia="Times New Roman" w:hAnsi="Roboto" w:cs="Times New Roman"/>
          <w:color w:val="202124"/>
          <w:sz w:val="24"/>
          <w:szCs w:val="24"/>
        </w:rPr>
        <w:t>Leave the other options as they are.</w:t>
      </w:r>
    </w:p>
    <w:p w14:paraId="221591A3" w14:textId="77777777" w:rsidR="00A26175" w:rsidRPr="00A26175" w:rsidRDefault="00A26175" w:rsidP="00A26175">
      <w:pPr>
        <w:numPr>
          <w:ilvl w:val="0"/>
          <w:numId w:val="8"/>
        </w:numPr>
        <w:shd w:val="clear" w:color="auto" w:fill="FFFFFF"/>
        <w:spacing w:before="180" w:after="180" w:line="240" w:lineRule="auto"/>
        <w:rPr>
          <w:rFonts w:ascii="Roboto" w:eastAsia="Times New Roman" w:hAnsi="Roboto" w:cs="Times New Roman"/>
          <w:color w:val="202124"/>
          <w:sz w:val="24"/>
          <w:szCs w:val="24"/>
        </w:rPr>
      </w:pPr>
      <w:r w:rsidRPr="00A26175">
        <w:rPr>
          <w:rFonts w:ascii="Roboto" w:eastAsia="Times New Roman" w:hAnsi="Roboto" w:cs="Times New Roman"/>
          <w:color w:val="202124"/>
          <w:sz w:val="24"/>
          <w:szCs w:val="24"/>
        </w:rPr>
        <w:t>Click </w:t>
      </w:r>
      <w:r w:rsidRPr="00A26175">
        <w:rPr>
          <w:rFonts w:ascii="Roboto" w:eastAsia="Times New Roman" w:hAnsi="Roboto" w:cs="Times New Roman"/>
          <w:b/>
          <w:bCs/>
          <w:color w:val="202124"/>
          <w:sz w:val="24"/>
          <w:szCs w:val="24"/>
        </w:rPr>
        <w:t>Finish</w:t>
      </w:r>
      <w:r w:rsidRPr="00A26175">
        <w:rPr>
          <w:rFonts w:ascii="Roboto" w:eastAsia="Times New Roman" w:hAnsi="Roboto" w:cs="Times New Roman"/>
          <w:color w:val="202124"/>
          <w:sz w:val="24"/>
          <w:szCs w:val="24"/>
        </w:rPr>
        <w:t>.</w:t>
      </w:r>
    </w:p>
    <w:p w14:paraId="3080DB7B" w14:textId="77777777" w:rsidR="00A26175" w:rsidRPr="00A26175" w:rsidRDefault="00A26175" w:rsidP="00A26175">
      <w:pPr>
        <w:shd w:val="clear" w:color="auto" w:fill="FFFFFF"/>
        <w:spacing w:before="240" w:after="240" w:line="240" w:lineRule="auto"/>
        <w:rPr>
          <w:rFonts w:ascii="Roboto" w:eastAsia="Times New Roman" w:hAnsi="Roboto" w:cs="Times New Roman"/>
          <w:color w:val="202124"/>
          <w:sz w:val="24"/>
          <w:szCs w:val="24"/>
        </w:rPr>
      </w:pPr>
      <w:r w:rsidRPr="00A26175">
        <w:rPr>
          <w:rFonts w:ascii="Roboto" w:eastAsia="Times New Roman" w:hAnsi="Roboto" w:cs="Times New Roman"/>
          <w:color w:val="202124"/>
          <w:sz w:val="24"/>
          <w:szCs w:val="24"/>
        </w:rPr>
        <w:t>After some processing time, the Android Studio main window appears.</w:t>
      </w:r>
    </w:p>
    <w:p w14:paraId="52F7F8E6" w14:textId="69E2303E" w:rsidR="00A26175" w:rsidRPr="00A26175" w:rsidRDefault="00A26175" w:rsidP="00A26175">
      <w:r w:rsidRPr="00A26175">
        <w:rPr>
          <w:noProof/>
        </w:rPr>
        <w:drawing>
          <wp:inline distT="0" distB="0" distL="0" distR="0" wp14:anchorId="2561BBC7" wp14:editId="2FD9E693">
            <wp:extent cx="5943600" cy="397192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3971925"/>
                    </a:xfrm>
                    <a:prstGeom prst="rect">
                      <a:avLst/>
                    </a:prstGeom>
                  </pic:spPr>
                </pic:pic>
              </a:graphicData>
            </a:graphic>
          </wp:inline>
        </w:drawing>
      </w:r>
    </w:p>
    <w:p w14:paraId="79D65961" w14:textId="77777777" w:rsidR="00A26175" w:rsidRDefault="00A26175" w:rsidP="00A26175">
      <w:r>
        <w:lastRenderedPageBreak/>
        <w:t>Now take a moment to review the most important files.</w:t>
      </w:r>
    </w:p>
    <w:p w14:paraId="2F2FCE8F" w14:textId="77777777" w:rsidR="00A26175" w:rsidRDefault="00A26175" w:rsidP="00A26175"/>
    <w:p w14:paraId="58140237" w14:textId="77777777" w:rsidR="00A26175" w:rsidRDefault="00A26175" w:rsidP="00A26175">
      <w:r>
        <w:t>First, be sure the Project window is open (select View &gt; Tool Windows &gt; Project) and the Android view is selected from the drop-down list at the top of that window. You can then see the following files:</w:t>
      </w:r>
    </w:p>
    <w:p w14:paraId="12A5CFA6" w14:textId="77777777" w:rsidR="00A26175" w:rsidRDefault="00A26175" w:rsidP="00A26175"/>
    <w:p w14:paraId="7E1BDAB5" w14:textId="77777777" w:rsidR="00A26175" w:rsidRDefault="00A26175" w:rsidP="00A26175">
      <w:r>
        <w:t xml:space="preserve">app &gt; java &gt; </w:t>
      </w:r>
      <w:proofErr w:type="spellStart"/>
      <w:r>
        <w:t>com.example.myfirstapp</w:t>
      </w:r>
      <w:proofErr w:type="spellEnd"/>
      <w:r>
        <w:t xml:space="preserve"> &gt; </w:t>
      </w:r>
      <w:proofErr w:type="spellStart"/>
      <w:r>
        <w:t>MainActivity</w:t>
      </w:r>
      <w:proofErr w:type="spellEnd"/>
    </w:p>
    <w:p w14:paraId="0DA255EE" w14:textId="77777777" w:rsidR="00A26175" w:rsidRDefault="00A26175" w:rsidP="00A26175">
      <w:r>
        <w:t>This is the main activity. It's the entry point for your app. When you build and run your app, the system launches an instance of this Activity and loads its layout.</w:t>
      </w:r>
    </w:p>
    <w:p w14:paraId="27C74ED3" w14:textId="77777777" w:rsidR="00A26175" w:rsidRDefault="00A26175" w:rsidP="00A26175">
      <w:r>
        <w:t>app &gt; res &gt; layout &gt; activity_main.xml</w:t>
      </w:r>
    </w:p>
    <w:p w14:paraId="2427B372" w14:textId="77777777" w:rsidR="00A26175" w:rsidRDefault="00A26175" w:rsidP="00A26175">
      <w:r>
        <w:t xml:space="preserve">This XML file defines the layout for the activity's user interface (UI). It contains a </w:t>
      </w:r>
      <w:proofErr w:type="spellStart"/>
      <w:r>
        <w:t>TextView</w:t>
      </w:r>
      <w:proofErr w:type="spellEnd"/>
      <w:r>
        <w:t xml:space="preserve"> element with the text "Hello, World!"</w:t>
      </w:r>
    </w:p>
    <w:p w14:paraId="221BD822" w14:textId="77777777" w:rsidR="00A26175" w:rsidRDefault="00A26175" w:rsidP="00A26175">
      <w:r>
        <w:t>app &gt; manifests &gt; AndroidManifest.xml</w:t>
      </w:r>
    </w:p>
    <w:p w14:paraId="213F6147" w14:textId="77777777" w:rsidR="00A26175" w:rsidRDefault="00A26175" w:rsidP="00A26175">
      <w:r>
        <w:t>The manifest file describes the fundamental characteristics of the app and defines each of its components.</w:t>
      </w:r>
    </w:p>
    <w:p w14:paraId="17839ADD" w14:textId="77777777" w:rsidR="00A26175" w:rsidRDefault="00A26175" w:rsidP="00A26175">
      <w:r>
        <w:t xml:space="preserve">Gradle Scripts &gt; </w:t>
      </w:r>
      <w:proofErr w:type="spellStart"/>
      <w:r>
        <w:t>build.gradle</w:t>
      </w:r>
      <w:proofErr w:type="spellEnd"/>
    </w:p>
    <w:p w14:paraId="62142166" w14:textId="2ED8E15C" w:rsidR="00A26175" w:rsidRDefault="00A26175" w:rsidP="00A26175">
      <w:r>
        <w:t xml:space="preserve">There are two files with this name: one for the project, "Project: </w:t>
      </w:r>
      <w:proofErr w:type="spellStart"/>
      <w:r>
        <w:t>My_First_App</w:t>
      </w:r>
      <w:proofErr w:type="spellEnd"/>
      <w:r>
        <w:t xml:space="preserve">," and one for the app module, "Module: </w:t>
      </w:r>
      <w:proofErr w:type="spellStart"/>
      <w:r>
        <w:t>My_First_App.app</w:t>
      </w:r>
      <w:proofErr w:type="spellEnd"/>
      <w:r>
        <w:t xml:space="preserve">." Each module has its own </w:t>
      </w:r>
      <w:proofErr w:type="spellStart"/>
      <w:r>
        <w:t>build.gradle</w:t>
      </w:r>
      <w:proofErr w:type="spellEnd"/>
      <w:r>
        <w:t xml:space="preserve"> file, but this project currently has just one module. Use each module's </w:t>
      </w:r>
      <w:proofErr w:type="spellStart"/>
      <w:r>
        <w:t>build.gradle</w:t>
      </w:r>
      <w:proofErr w:type="spellEnd"/>
      <w:r>
        <w:t xml:space="preserve"> file to control how the Gradle plugin builds your app. For more information about this file, see Configure your build.</w:t>
      </w:r>
    </w:p>
    <w:p w14:paraId="23EB28D3" w14:textId="0F89E512" w:rsidR="00A26175" w:rsidRDefault="00A26175" w:rsidP="002C3672"/>
    <w:p w14:paraId="2AAF9ACB" w14:textId="11A90BE0" w:rsidR="00A26175" w:rsidRPr="00430711" w:rsidRDefault="00A26175" w:rsidP="00A26175">
      <w:pPr>
        <w:pStyle w:val="Heading2"/>
        <w:jc w:val="center"/>
        <w:rPr>
          <w:b/>
          <w:bCs/>
          <w:u w:val="single"/>
        </w:rPr>
      </w:pPr>
      <w:r w:rsidRPr="00430711">
        <w:rPr>
          <w:b/>
          <w:bCs/>
          <w:highlight w:val="green"/>
          <w:u w:val="single"/>
        </w:rPr>
        <w:t xml:space="preserve">Lecture </w:t>
      </w:r>
      <w:r>
        <w:rPr>
          <w:b/>
          <w:bCs/>
          <w:highlight w:val="green"/>
          <w:u w:val="single"/>
        </w:rPr>
        <w:t>5</w:t>
      </w:r>
    </w:p>
    <w:p w14:paraId="3825A2C8" w14:textId="16E291D3" w:rsidR="00A26175" w:rsidRDefault="00A26175" w:rsidP="002C3672"/>
    <w:p w14:paraId="0D0103DA" w14:textId="687A1043" w:rsidR="00A26175" w:rsidRDefault="00A26175" w:rsidP="002C3672">
      <w:r>
        <w:t>We Learned abou</w:t>
      </w:r>
      <w:r w:rsidR="00A7607D">
        <w:t>t Layouts</w:t>
      </w:r>
    </w:p>
    <w:p w14:paraId="2DCED693" w14:textId="53046228" w:rsidR="00A7607D" w:rsidRDefault="00A7607D" w:rsidP="002C3672">
      <w:pPr>
        <w:rPr>
          <w:bCs/>
        </w:rPr>
      </w:pPr>
      <w:r w:rsidRPr="00A7607D">
        <w:rPr>
          <w:b/>
        </w:rPr>
        <w:t xml:space="preserve">Step 01: </w:t>
      </w:r>
      <w:r w:rsidRPr="00A7607D">
        <w:rPr>
          <w:bCs/>
        </w:rPr>
        <w:t xml:space="preserve">Firstly, we can make a </w:t>
      </w:r>
      <w:r>
        <w:rPr>
          <w:bCs/>
        </w:rPr>
        <w:t xml:space="preserve">new empty </w:t>
      </w:r>
      <w:r w:rsidRPr="00A7607D">
        <w:rPr>
          <w:bCs/>
        </w:rPr>
        <w:t>project</w:t>
      </w:r>
      <w:r>
        <w:rPr>
          <w:bCs/>
        </w:rPr>
        <w:t xml:space="preserve"> as taught in Lecture 4.</w:t>
      </w:r>
    </w:p>
    <w:p w14:paraId="18406BBB" w14:textId="77777777" w:rsidR="00E61135" w:rsidRPr="00E61135" w:rsidRDefault="00A7607D" w:rsidP="00E61135">
      <w:r w:rsidRPr="00A7607D">
        <w:rPr>
          <w:b/>
        </w:rPr>
        <w:t xml:space="preserve">Step 02: </w:t>
      </w:r>
      <w:r w:rsidR="00E61135" w:rsidRPr="00E61135">
        <w:t>To create a new layout file in your project:</w:t>
      </w:r>
    </w:p>
    <w:p w14:paraId="7A71B661" w14:textId="77777777" w:rsidR="00E61135" w:rsidRPr="00E61135" w:rsidRDefault="00E61135" w:rsidP="00E61135">
      <w:pPr>
        <w:numPr>
          <w:ilvl w:val="0"/>
          <w:numId w:val="11"/>
        </w:numPr>
      </w:pPr>
      <w:r w:rsidRPr="00E61135">
        <w:t>Right click on the layout folder.</w:t>
      </w:r>
    </w:p>
    <w:p w14:paraId="776E9215" w14:textId="77777777" w:rsidR="00E61135" w:rsidRPr="00E61135" w:rsidRDefault="00E61135" w:rsidP="00E61135">
      <w:pPr>
        <w:numPr>
          <w:ilvl w:val="0"/>
          <w:numId w:val="11"/>
        </w:numPr>
      </w:pPr>
      <w:r w:rsidRPr="00E61135">
        <w:t>Choose New.</w:t>
      </w:r>
    </w:p>
    <w:p w14:paraId="67E730BA" w14:textId="77777777" w:rsidR="00E61135" w:rsidRPr="00E61135" w:rsidRDefault="00E61135" w:rsidP="00E61135">
      <w:pPr>
        <w:numPr>
          <w:ilvl w:val="0"/>
          <w:numId w:val="11"/>
        </w:numPr>
      </w:pPr>
      <w:r w:rsidRPr="00E61135">
        <w:t>Choose Layout Resource File.</w:t>
      </w:r>
    </w:p>
    <w:p w14:paraId="2B454E93" w14:textId="77777777" w:rsidR="00E61135" w:rsidRPr="00E61135" w:rsidRDefault="00E61135" w:rsidP="00E61135">
      <w:pPr>
        <w:numPr>
          <w:ilvl w:val="0"/>
          <w:numId w:val="11"/>
        </w:numPr>
      </w:pPr>
      <w:r w:rsidRPr="00E61135">
        <w:t>Name your file.</w:t>
      </w:r>
    </w:p>
    <w:p w14:paraId="1CE432AC" w14:textId="77777777" w:rsidR="00E61135" w:rsidRPr="00E61135" w:rsidRDefault="00E61135" w:rsidP="00E61135">
      <w:pPr>
        <w:numPr>
          <w:ilvl w:val="0"/>
          <w:numId w:val="11"/>
        </w:numPr>
      </w:pPr>
      <w:r w:rsidRPr="00E61135">
        <w:t>Choose your Root Element.</w:t>
      </w:r>
    </w:p>
    <w:p w14:paraId="7978BF15" w14:textId="77777777" w:rsidR="00E61135" w:rsidRPr="00E61135" w:rsidRDefault="00E61135" w:rsidP="00E61135">
      <w:pPr>
        <w:numPr>
          <w:ilvl w:val="0"/>
          <w:numId w:val="11"/>
        </w:numPr>
      </w:pPr>
      <w:r w:rsidRPr="00E61135">
        <w:t>Click ok.</w:t>
      </w:r>
    </w:p>
    <w:p w14:paraId="0C9368DB" w14:textId="2847773A" w:rsidR="00A7607D" w:rsidRPr="00E61135" w:rsidRDefault="00A7607D" w:rsidP="00A7607D">
      <w:pPr>
        <w:rPr>
          <w:bCs/>
        </w:rPr>
      </w:pPr>
    </w:p>
    <w:p w14:paraId="1127F38D" w14:textId="16C8FF9E" w:rsidR="00E61135" w:rsidRPr="00E61135" w:rsidRDefault="00E61135" w:rsidP="00A7607D">
      <w:pPr>
        <w:rPr>
          <w:b/>
        </w:rPr>
      </w:pPr>
      <w:r w:rsidRPr="00E61135">
        <w:rPr>
          <w:b/>
        </w:rPr>
        <w:t>Default Layout</w:t>
      </w:r>
      <w:r>
        <w:rPr>
          <w:b/>
        </w:rPr>
        <w:t xml:space="preserve"> (Constraint)</w:t>
      </w:r>
    </w:p>
    <w:p w14:paraId="7BA7A800" w14:textId="0E3E9400" w:rsidR="00A7607D" w:rsidRPr="00A7607D" w:rsidRDefault="00E61135" w:rsidP="00A7607D">
      <w:pPr>
        <w:rPr>
          <w:bCs/>
        </w:rPr>
      </w:pPr>
      <w:r>
        <w:rPr>
          <w:bCs/>
        </w:rPr>
        <w:t xml:space="preserve">The default layout is constraint layout. </w:t>
      </w:r>
      <w:r w:rsidRPr="00E61135">
        <w:rPr>
          <w:bCs/>
        </w:rPr>
        <w:t xml:space="preserve">Constraint Layout is a </w:t>
      </w:r>
      <w:proofErr w:type="spellStart"/>
      <w:r w:rsidRPr="00E61135">
        <w:rPr>
          <w:bCs/>
        </w:rPr>
        <w:t>ViewGroup</w:t>
      </w:r>
      <w:proofErr w:type="spellEnd"/>
      <w:r w:rsidRPr="00E61135">
        <w:rPr>
          <w:bCs/>
        </w:rPr>
        <w:t xml:space="preserve"> (i.e. a view that holds other views) which allows you to create large and complex layouts with a flat view hierarchy, and also allows you to position and size widgets in a very flexible way. It was created to help reduce the nesting of views and also improve the performance of layout files.</w:t>
      </w:r>
    </w:p>
    <w:p w14:paraId="1C07B4ED" w14:textId="749721A0" w:rsidR="00A7607D" w:rsidRDefault="00E61135" w:rsidP="002C3672">
      <w:r w:rsidRPr="00E61135">
        <w:rPr>
          <w:noProof/>
        </w:rPr>
        <w:drawing>
          <wp:inline distT="0" distB="0" distL="0" distR="0" wp14:anchorId="64F1F35B" wp14:editId="248D2D14">
            <wp:extent cx="5943600" cy="408495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4084955"/>
                    </a:xfrm>
                    <a:prstGeom prst="rect">
                      <a:avLst/>
                    </a:prstGeom>
                  </pic:spPr>
                </pic:pic>
              </a:graphicData>
            </a:graphic>
          </wp:inline>
        </w:drawing>
      </w:r>
    </w:p>
    <w:p w14:paraId="69EB49E5" w14:textId="027EBC06" w:rsidR="00A26175" w:rsidRDefault="00A26175" w:rsidP="002C3672"/>
    <w:p w14:paraId="52FFDFE3" w14:textId="07BB6075" w:rsidR="00A26175" w:rsidRDefault="00E61135" w:rsidP="002C3672">
      <w:r>
        <w:t>Here details and option given in this layout are provided in following Images</w:t>
      </w:r>
    </w:p>
    <w:p w14:paraId="44F1B50C" w14:textId="7796C44E" w:rsidR="00E61135" w:rsidRDefault="00E61135" w:rsidP="002C3672">
      <w:r w:rsidRPr="00E61135">
        <w:rPr>
          <w:noProof/>
        </w:rPr>
        <w:lastRenderedPageBreak/>
        <w:drawing>
          <wp:inline distT="0" distB="0" distL="0" distR="0" wp14:anchorId="6DF5CC42" wp14:editId="09A9FDC9">
            <wp:extent cx="5886450" cy="417195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886450" cy="4171950"/>
                    </a:xfrm>
                    <a:prstGeom prst="rect">
                      <a:avLst/>
                    </a:prstGeom>
                  </pic:spPr>
                </pic:pic>
              </a:graphicData>
            </a:graphic>
          </wp:inline>
        </w:drawing>
      </w:r>
    </w:p>
    <w:p w14:paraId="62772333" w14:textId="0F8E5092" w:rsidR="00A26175" w:rsidRDefault="00A26175" w:rsidP="002C3672"/>
    <w:p w14:paraId="61B599E0" w14:textId="0EDCFFFE" w:rsidR="00A26175" w:rsidRDefault="00A26175" w:rsidP="002C3672"/>
    <w:p w14:paraId="4F55700A" w14:textId="503BE13F" w:rsidR="00A26175" w:rsidRDefault="00E61135" w:rsidP="002C3672">
      <w:r w:rsidRPr="00E61135">
        <w:rPr>
          <w:noProof/>
        </w:rPr>
        <w:drawing>
          <wp:inline distT="0" distB="0" distL="0" distR="0" wp14:anchorId="243D178A" wp14:editId="5B5EF539">
            <wp:extent cx="3657600" cy="2992582"/>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662837" cy="2996867"/>
                    </a:xfrm>
                    <a:prstGeom prst="rect">
                      <a:avLst/>
                    </a:prstGeom>
                  </pic:spPr>
                </pic:pic>
              </a:graphicData>
            </a:graphic>
          </wp:inline>
        </w:drawing>
      </w:r>
    </w:p>
    <w:p w14:paraId="00194412" w14:textId="7F14F667" w:rsidR="00A26175" w:rsidRDefault="00A26175" w:rsidP="002C3672"/>
    <w:p w14:paraId="623DD975" w14:textId="0F1AA83B" w:rsidR="00E61135" w:rsidRDefault="00E61135" w:rsidP="002C3672">
      <w:r w:rsidRPr="00E61135">
        <w:rPr>
          <w:noProof/>
        </w:rPr>
        <w:lastRenderedPageBreak/>
        <w:drawing>
          <wp:inline distT="0" distB="0" distL="0" distR="0" wp14:anchorId="27FA88F1" wp14:editId="516451E7">
            <wp:extent cx="4029075" cy="3143250"/>
            <wp:effectExtent l="0" t="0" r="952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029075" cy="3143250"/>
                    </a:xfrm>
                    <a:prstGeom prst="rect">
                      <a:avLst/>
                    </a:prstGeom>
                  </pic:spPr>
                </pic:pic>
              </a:graphicData>
            </a:graphic>
          </wp:inline>
        </w:drawing>
      </w:r>
    </w:p>
    <w:p w14:paraId="53595466" w14:textId="33BC984B" w:rsidR="00EA3281" w:rsidRPr="00430711" w:rsidRDefault="00EA3281" w:rsidP="00EA3281">
      <w:pPr>
        <w:pStyle w:val="Heading2"/>
        <w:jc w:val="center"/>
        <w:rPr>
          <w:b/>
          <w:bCs/>
          <w:u w:val="single"/>
        </w:rPr>
      </w:pPr>
      <w:r w:rsidRPr="00430711">
        <w:rPr>
          <w:b/>
          <w:bCs/>
          <w:highlight w:val="green"/>
          <w:u w:val="single"/>
        </w:rPr>
        <w:t xml:space="preserve">Lecture </w:t>
      </w:r>
      <w:r>
        <w:rPr>
          <w:b/>
          <w:bCs/>
          <w:highlight w:val="green"/>
          <w:u w:val="single"/>
        </w:rPr>
        <w:t>6</w:t>
      </w:r>
    </w:p>
    <w:p w14:paraId="0CB499A8" w14:textId="79EBDE28" w:rsidR="00EA3281" w:rsidRDefault="00EA3281" w:rsidP="002C3672">
      <w:pPr>
        <w:rPr>
          <w:b/>
          <w:bCs/>
        </w:rPr>
      </w:pPr>
      <w:r w:rsidRPr="00EA3281">
        <w:rPr>
          <w:b/>
          <w:bCs/>
        </w:rPr>
        <w:t>Implicit Intents</w:t>
      </w:r>
    </w:p>
    <w:p w14:paraId="68B69931" w14:textId="6423A5E0" w:rsidR="00EA3281" w:rsidRDefault="00EA3281" w:rsidP="002C3672">
      <w:r w:rsidRPr="00EA3281">
        <w:t>Implicit intents do not name a specific component, but instead declare a general action to perform, which allows a component from another app to handle it. For example, if you want to show the user a location on a map, you can use an implicit intent to request that another capable app show a specified location on a map.</w:t>
      </w:r>
    </w:p>
    <w:p w14:paraId="1ECFE910" w14:textId="4DA33B62" w:rsidR="0055647A" w:rsidRDefault="0055647A" w:rsidP="0055647A">
      <w:pPr>
        <w:rPr>
          <w:bCs/>
        </w:rPr>
      </w:pPr>
      <w:r w:rsidRPr="0055647A">
        <w:rPr>
          <w:b/>
        </w:rPr>
        <w:t>Step 0</w:t>
      </w:r>
      <w:r>
        <w:rPr>
          <w:b/>
        </w:rPr>
        <w:t>1</w:t>
      </w:r>
      <w:r w:rsidRPr="0055647A">
        <w:rPr>
          <w:b/>
        </w:rPr>
        <w:t xml:space="preserve">: </w:t>
      </w:r>
      <w:r w:rsidRPr="0055647A">
        <w:rPr>
          <w:bCs/>
        </w:rPr>
        <w:t xml:space="preserve">On </w:t>
      </w:r>
      <w:proofErr w:type="spellStart"/>
      <w:r w:rsidRPr="0055647A">
        <w:rPr>
          <w:bCs/>
        </w:rPr>
        <w:t>MainActivity</w:t>
      </w:r>
      <w:proofErr w:type="spellEnd"/>
      <w:r w:rsidRPr="0055647A">
        <w:rPr>
          <w:bCs/>
        </w:rPr>
        <w:t xml:space="preserve"> we make two Button with the name of Phone and Website.</w:t>
      </w:r>
    </w:p>
    <w:p w14:paraId="0A2A0B07" w14:textId="2F2BF301" w:rsidR="0055647A" w:rsidRDefault="0055647A" w:rsidP="0055647A">
      <w:pPr>
        <w:rPr>
          <w:bCs/>
        </w:rPr>
      </w:pPr>
      <w:r>
        <w:rPr>
          <w:noProof/>
        </w:rPr>
        <w:drawing>
          <wp:inline distT="0" distB="0" distL="0" distR="0" wp14:anchorId="44163512" wp14:editId="23E01E4E">
            <wp:extent cx="1304925" cy="2371725"/>
            <wp:effectExtent l="0" t="0" r="9525" b="9525"/>
            <wp:docPr id="251" name="Picture 251"/>
            <wp:cNvGraphicFramePr/>
            <a:graphic xmlns:a="http://schemas.openxmlformats.org/drawingml/2006/main">
              <a:graphicData uri="http://schemas.openxmlformats.org/drawingml/2006/picture">
                <pic:pic xmlns:pic="http://schemas.openxmlformats.org/drawingml/2006/picture">
                  <pic:nvPicPr>
                    <pic:cNvPr id="251" name="Picture 251"/>
                    <pic:cNvPicPr/>
                  </pic:nvPicPr>
                  <pic:blipFill>
                    <a:blip r:embed="rId27">
                      <a:extLst>
                        <a:ext uri="{28A0092B-C50C-407E-A947-70E740481C1C}">
                          <a14:useLocalDpi xmlns:a14="http://schemas.microsoft.com/office/drawing/2010/main" val="0"/>
                        </a:ext>
                      </a:extLst>
                    </a:blip>
                    <a:stretch>
                      <a:fillRect/>
                    </a:stretch>
                  </pic:blipFill>
                  <pic:spPr>
                    <a:xfrm>
                      <a:off x="0" y="0"/>
                      <a:ext cx="1304925" cy="2371725"/>
                    </a:xfrm>
                    <a:prstGeom prst="rect">
                      <a:avLst/>
                    </a:prstGeom>
                  </pic:spPr>
                </pic:pic>
              </a:graphicData>
            </a:graphic>
          </wp:inline>
        </w:drawing>
      </w:r>
    </w:p>
    <w:p w14:paraId="3587C69F" w14:textId="6FF7DD27" w:rsidR="0055647A" w:rsidRPr="0055647A" w:rsidRDefault="0055647A" w:rsidP="0055647A">
      <w:pPr>
        <w:rPr>
          <w:bCs/>
        </w:rPr>
      </w:pPr>
      <w:r>
        <w:rPr>
          <w:b/>
        </w:rPr>
        <w:t xml:space="preserve">Step 02: </w:t>
      </w:r>
      <w:r w:rsidRPr="0055647A">
        <w:rPr>
          <w:bCs/>
        </w:rPr>
        <w:t>On click of Phone Button we call the function of Call, in which phone dial bar is open.</w:t>
      </w:r>
    </w:p>
    <w:p w14:paraId="469F6967" w14:textId="12EC251F" w:rsidR="00EA3281" w:rsidRDefault="00EA3281" w:rsidP="002C3672"/>
    <w:p w14:paraId="0858C4CC" w14:textId="508271DE" w:rsidR="0055647A" w:rsidRDefault="0055647A" w:rsidP="002C3672"/>
    <w:p w14:paraId="37572E7C" w14:textId="4A3356C7" w:rsidR="0055647A" w:rsidRDefault="00791580" w:rsidP="002C3672">
      <w:r>
        <w:rPr>
          <w:noProof/>
        </w:rPr>
        <w:lastRenderedPageBreak/>
        <w:drawing>
          <wp:inline distT="0" distB="0" distL="0" distR="0" wp14:anchorId="2DD8A437" wp14:editId="4267F62F">
            <wp:extent cx="4829175" cy="1381125"/>
            <wp:effectExtent l="0" t="0" r="9525"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829175" cy="1381125"/>
                    </a:xfrm>
                    <a:prstGeom prst="rect">
                      <a:avLst/>
                    </a:prstGeom>
                  </pic:spPr>
                </pic:pic>
              </a:graphicData>
            </a:graphic>
          </wp:inline>
        </w:drawing>
      </w:r>
    </w:p>
    <w:p w14:paraId="48B6EF46" w14:textId="06631E83" w:rsidR="00791580" w:rsidRPr="0055647A" w:rsidRDefault="00791580" w:rsidP="00791580">
      <w:pPr>
        <w:rPr>
          <w:bCs/>
        </w:rPr>
      </w:pPr>
      <w:r>
        <w:rPr>
          <w:b/>
        </w:rPr>
        <w:t xml:space="preserve">Step 03: </w:t>
      </w:r>
      <w:r w:rsidRPr="00791580">
        <w:t xml:space="preserve">On click of Website Button we call the function of </w:t>
      </w:r>
      <w:proofErr w:type="spellStart"/>
      <w:r w:rsidRPr="00791580">
        <w:t>ShowWebsite</w:t>
      </w:r>
      <w:proofErr w:type="spellEnd"/>
      <w:r w:rsidRPr="00791580">
        <w:t>, in which website is open.</w:t>
      </w:r>
    </w:p>
    <w:p w14:paraId="2DBC8CB3" w14:textId="23138C79" w:rsidR="00791580" w:rsidRDefault="00791580" w:rsidP="002C3672">
      <w:r>
        <w:rPr>
          <w:noProof/>
        </w:rPr>
        <w:drawing>
          <wp:inline distT="0" distB="0" distL="0" distR="0" wp14:anchorId="5DAFB077" wp14:editId="785B61B2">
            <wp:extent cx="4304030" cy="1122045"/>
            <wp:effectExtent l="0" t="0" r="1270" b="190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304030" cy="1122045"/>
                    </a:xfrm>
                    <a:prstGeom prst="rect">
                      <a:avLst/>
                    </a:prstGeom>
                    <a:noFill/>
                  </pic:spPr>
                </pic:pic>
              </a:graphicData>
            </a:graphic>
          </wp:inline>
        </w:drawing>
      </w:r>
    </w:p>
    <w:p w14:paraId="57C274B8" w14:textId="7BA381AA" w:rsidR="00791580" w:rsidRPr="00430711" w:rsidRDefault="00791580" w:rsidP="00791580">
      <w:pPr>
        <w:pStyle w:val="Heading2"/>
        <w:jc w:val="center"/>
        <w:rPr>
          <w:b/>
          <w:bCs/>
          <w:u w:val="single"/>
        </w:rPr>
      </w:pPr>
      <w:r w:rsidRPr="00430711">
        <w:rPr>
          <w:b/>
          <w:bCs/>
          <w:highlight w:val="green"/>
          <w:u w:val="single"/>
        </w:rPr>
        <w:t xml:space="preserve">Lecture </w:t>
      </w:r>
      <w:r>
        <w:rPr>
          <w:b/>
          <w:bCs/>
          <w:highlight w:val="green"/>
          <w:u w:val="single"/>
        </w:rPr>
        <w:t>7</w:t>
      </w:r>
    </w:p>
    <w:p w14:paraId="7A81F5E9" w14:textId="75D730B5" w:rsidR="00791580" w:rsidRDefault="00791580" w:rsidP="002C3672">
      <w:pPr>
        <w:rPr>
          <w:b/>
          <w:bCs/>
        </w:rPr>
      </w:pPr>
      <w:r w:rsidRPr="00791580">
        <w:rPr>
          <w:b/>
          <w:bCs/>
        </w:rPr>
        <w:t>Explicit Intents</w:t>
      </w:r>
    </w:p>
    <w:p w14:paraId="00F5DC2B" w14:textId="62F562AB" w:rsidR="00853163" w:rsidRPr="00853163" w:rsidRDefault="00853163" w:rsidP="00853163">
      <w:r>
        <w:t>Android Explicit intent specifies the component to be invoked from activity. In other words, we can call another activity in android by explicit intent. We can also pass the information from one activity to another using explicit intent.</w:t>
      </w:r>
    </w:p>
    <w:p w14:paraId="5454D037" w14:textId="7AD71E39" w:rsidR="00791580" w:rsidRDefault="00FA41CC" w:rsidP="002C3672">
      <w:r>
        <w:rPr>
          <w:noProof/>
        </w:rPr>
        <w:drawing>
          <wp:anchor distT="0" distB="0" distL="114300" distR="114300" simplePos="0" relativeHeight="251671552" behindDoc="0" locked="0" layoutInCell="1" allowOverlap="1" wp14:anchorId="575494BF" wp14:editId="2F7AE23D">
            <wp:simplePos x="0" y="0"/>
            <wp:positionH relativeFrom="margin">
              <wp:posOffset>1123950</wp:posOffset>
            </wp:positionH>
            <wp:positionV relativeFrom="paragraph">
              <wp:posOffset>203835</wp:posOffset>
            </wp:positionV>
            <wp:extent cx="3378200" cy="3676650"/>
            <wp:effectExtent l="0" t="0" r="0"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3378200" cy="3676650"/>
                    </a:xfrm>
                    <a:prstGeom prst="rect">
                      <a:avLst/>
                    </a:prstGeom>
                  </pic:spPr>
                </pic:pic>
              </a:graphicData>
            </a:graphic>
            <wp14:sizeRelH relativeFrom="margin">
              <wp14:pctWidth>0</wp14:pctWidth>
            </wp14:sizeRelH>
            <wp14:sizeRelV relativeFrom="margin">
              <wp14:pctHeight>0</wp14:pctHeight>
            </wp14:sizeRelV>
          </wp:anchor>
        </w:drawing>
      </w:r>
      <w:r w:rsidR="00853163" w:rsidRPr="00FA41CC">
        <w:rPr>
          <w:b/>
          <w:bCs/>
        </w:rPr>
        <w:t>Step01:</w:t>
      </w:r>
      <w:r w:rsidR="00853163">
        <w:t xml:space="preserve"> Firstly, we create first activity</w:t>
      </w:r>
      <w:r>
        <w:t xml:space="preserve"> like below</w:t>
      </w:r>
    </w:p>
    <w:p w14:paraId="0FCE183A" w14:textId="29AF6453" w:rsidR="00FA41CC" w:rsidRDefault="00FA41CC" w:rsidP="002C3672"/>
    <w:p w14:paraId="48A8821E" w14:textId="03949B0F" w:rsidR="00FA41CC" w:rsidRDefault="00FA41CC" w:rsidP="002C3672"/>
    <w:p w14:paraId="770D3FF9" w14:textId="525C3622" w:rsidR="00FA41CC" w:rsidRDefault="00FA41CC" w:rsidP="002C3672"/>
    <w:p w14:paraId="369587CD" w14:textId="218787F6" w:rsidR="00FA41CC" w:rsidRDefault="00FA41CC" w:rsidP="002C3672"/>
    <w:p w14:paraId="67779C97" w14:textId="72BF3DD8" w:rsidR="00FA41CC" w:rsidRDefault="00FA41CC" w:rsidP="002C3672"/>
    <w:p w14:paraId="2DB48460" w14:textId="014728ED" w:rsidR="00FA41CC" w:rsidRDefault="00FA41CC" w:rsidP="002C3672"/>
    <w:p w14:paraId="21F9BB9B" w14:textId="049EE2EF" w:rsidR="00FA41CC" w:rsidRDefault="00FA41CC" w:rsidP="002C3672"/>
    <w:p w14:paraId="5E749D96" w14:textId="3ACE72E0" w:rsidR="00FA41CC" w:rsidRDefault="00FA41CC" w:rsidP="002C3672"/>
    <w:p w14:paraId="1D19C269" w14:textId="0043F11E" w:rsidR="00FA41CC" w:rsidRDefault="00FA41CC" w:rsidP="002C3672"/>
    <w:p w14:paraId="4985BD80" w14:textId="2AC3BAC8" w:rsidR="00FA41CC" w:rsidRDefault="00FA41CC" w:rsidP="002C3672"/>
    <w:p w14:paraId="31E1665F" w14:textId="2F210A94" w:rsidR="00FA41CC" w:rsidRDefault="00FA41CC" w:rsidP="002C3672"/>
    <w:p w14:paraId="219F8EDC" w14:textId="01383F27" w:rsidR="00FA41CC" w:rsidRDefault="00FA41CC" w:rsidP="002C3672"/>
    <w:p w14:paraId="1B7ED7FA" w14:textId="6C304C1D" w:rsidR="00FA41CC" w:rsidRDefault="00FA41CC" w:rsidP="002C3672"/>
    <w:p w14:paraId="13E4DA84" w14:textId="0375BB00" w:rsidR="00FA41CC" w:rsidRDefault="00FA41CC" w:rsidP="002C3672">
      <w:r w:rsidRPr="00FA41CC">
        <w:rPr>
          <w:b/>
          <w:bCs/>
        </w:rPr>
        <w:lastRenderedPageBreak/>
        <w:t>Step02:</w:t>
      </w:r>
      <w:r>
        <w:rPr>
          <w:b/>
          <w:bCs/>
        </w:rPr>
        <w:t xml:space="preserve"> </w:t>
      </w:r>
      <w:r>
        <w:t>Now we create 2</w:t>
      </w:r>
      <w:r w:rsidRPr="00FA41CC">
        <w:rPr>
          <w:vertAlign w:val="superscript"/>
        </w:rPr>
        <w:t>nd</w:t>
      </w:r>
      <w:r>
        <w:t xml:space="preserve"> activity</w:t>
      </w:r>
    </w:p>
    <w:p w14:paraId="10515EE3" w14:textId="77777777" w:rsidR="00FA41CC" w:rsidRDefault="00FA41CC" w:rsidP="002C3672"/>
    <w:p w14:paraId="6EDE6C40" w14:textId="77777777" w:rsidR="00FA41CC" w:rsidRDefault="00FA41CC" w:rsidP="002C3672"/>
    <w:p w14:paraId="1EFA0A7B" w14:textId="77777777" w:rsidR="00FA41CC" w:rsidRDefault="00FA41CC" w:rsidP="002C3672"/>
    <w:p w14:paraId="7A2A1C23" w14:textId="77777777" w:rsidR="00FA41CC" w:rsidRDefault="00FA41CC" w:rsidP="002C3672"/>
    <w:p w14:paraId="08737125" w14:textId="77777777" w:rsidR="00FA41CC" w:rsidRDefault="00FA41CC" w:rsidP="002C3672"/>
    <w:p w14:paraId="50A83877" w14:textId="77777777" w:rsidR="00FA41CC" w:rsidRDefault="00FA41CC" w:rsidP="002C3672"/>
    <w:p w14:paraId="543B8570" w14:textId="77777777" w:rsidR="00FA41CC" w:rsidRDefault="00FA41CC" w:rsidP="002C3672"/>
    <w:p w14:paraId="2B89A072" w14:textId="77777777" w:rsidR="00FA41CC" w:rsidRDefault="00FA41CC" w:rsidP="002C3672"/>
    <w:p w14:paraId="10852374" w14:textId="77777777" w:rsidR="00FA41CC" w:rsidRDefault="00FA41CC" w:rsidP="002C3672"/>
    <w:p w14:paraId="4C4D7E0B" w14:textId="77777777" w:rsidR="00FA41CC" w:rsidRDefault="00FA41CC" w:rsidP="002C3672"/>
    <w:p w14:paraId="39CC7606" w14:textId="77777777" w:rsidR="00FA41CC" w:rsidRDefault="00FA41CC" w:rsidP="002C3672"/>
    <w:p w14:paraId="56BA686E" w14:textId="77777777" w:rsidR="00FA41CC" w:rsidRDefault="00FA41CC" w:rsidP="002C3672"/>
    <w:p w14:paraId="1EF10F02" w14:textId="77777777" w:rsidR="00FA41CC" w:rsidRDefault="00FA41CC" w:rsidP="002C3672"/>
    <w:p w14:paraId="544FFF17" w14:textId="77777777" w:rsidR="00FA41CC" w:rsidRDefault="00FA41CC" w:rsidP="002C3672"/>
    <w:p w14:paraId="625974CB" w14:textId="77777777" w:rsidR="00FA41CC" w:rsidRDefault="00FA41CC" w:rsidP="002C3672"/>
    <w:p w14:paraId="39437FC3" w14:textId="77777777" w:rsidR="00FA41CC" w:rsidRDefault="00FA41CC" w:rsidP="002C3672"/>
    <w:p w14:paraId="439828FD" w14:textId="77777777" w:rsidR="00FA41CC" w:rsidRDefault="00FA41CC" w:rsidP="002C3672"/>
    <w:p w14:paraId="431372E0" w14:textId="77777777" w:rsidR="00FA41CC" w:rsidRDefault="00FA41CC" w:rsidP="002C3672"/>
    <w:p w14:paraId="7014C9BD" w14:textId="77777777" w:rsidR="00FA41CC" w:rsidRDefault="00FA41CC" w:rsidP="002C3672"/>
    <w:p w14:paraId="6A169669" w14:textId="77777777" w:rsidR="00FA41CC" w:rsidRDefault="00FA41CC" w:rsidP="002C3672"/>
    <w:p w14:paraId="18C172F7" w14:textId="77777777" w:rsidR="00FA41CC" w:rsidRDefault="00FA41CC" w:rsidP="002C3672"/>
    <w:p w14:paraId="30825014" w14:textId="77777777" w:rsidR="00FA41CC" w:rsidRDefault="00FA41CC" w:rsidP="002C3672"/>
    <w:p w14:paraId="5693B2E2" w14:textId="3DDDBDC4" w:rsidR="00FA41CC" w:rsidRDefault="00FA41CC" w:rsidP="002C3672">
      <w:r>
        <w:rPr>
          <w:noProof/>
        </w:rPr>
        <w:drawing>
          <wp:anchor distT="0" distB="0" distL="114300" distR="114300" simplePos="0" relativeHeight="251672576" behindDoc="0" locked="0" layoutInCell="1" allowOverlap="1" wp14:anchorId="4A7314BC" wp14:editId="6ADB8638">
            <wp:simplePos x="0" y="0"/>
            <wp:positionH relativeFrom="column">
              <wp:posOffset>0</wp:posOffset>
            </wp:positionH>
            <wp:positionV relativeFrom="page">
              <wp:posOffset>1200150</wp:posOffset>
            </wp:positionV>
            <wp:extent cx="5924550" cy="6105525"/>
            <wp:effectExtent l="0" t="0" r="0" b="9525"/>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5924550" cy="6105525"/>
                    </a:xfrm>
                    <a:prstGeom prst="rect">
                      <a:avLst/>
                    </a:prstGeom>
                  </pic:spPr>
                </pic:pic>
              </a:graphicData>
            </a:graphic>
          </wp:anchor>
        </w:drawing>
      </w:r>
      <w:r>
        <w:t>So we can call 2</w:t>
      </w:r>
      <w:r w:rsidRPr="00FA41CC">
        <w:rPr>
          <w:vertAlign w:val="superscript"/>
        </w:rPr>
        <w:t>nd</w:t>
      </w:r>
      <w:r>
        <w:t xml:space="preserve"> activity from 1</w:t>
      </w:r>
      <w:r w:rsidRPr="00FA41CC">
        <w:rPr>
          <w:vertAlign w:val="superscript"/>
        </w:rPr>
        <w:t>st</w:t>
      </w:r>
      <w:r>
        <w:t xml:space="preserve"> and 1</w:t>
      </w:r>
      <w:r w:rsidRPr="00FA41CC">
        <w:rPr>
          <w:vertAlign w:val="superscript"/>
        </w:rPr>
        <w:t>st</w:t>
      </w:r>
      <w:r>
        <w:t xml:space="preserve"> from 2</w:t>
      </w:r>
      <w:r w:rsidRPr="00FA41CC">
        <w:rPr>
          <w:vertAlign w:val="superscript"/>
        </w:rPr>
        <w:t>nd</w:t>
      </w:r>
      <w:r>
        <w:t>.</w:t>
      </w:r>
    </w:p>
    <w:p w14:paraId="72B25116" w14:textId="449DB09A" w:rsidR="00FA41CC" w:rsidRDefault="00FA41CC" w:rsidP="002C3672"/>
    <w:p w14:paraId="708CCEB9" w14:textId="64E373AF" w:rsidR="00EB5566" w:rsidRDefault="00EB5566" w:rsidP="002C3672"/>
    <w:p w14:paraId="04D9F0BF" w14:textId="37F57FA4" w:rsidR="00EB5566" w:rsidRDefault="00EB5566" w:rsidP="002C3672"/>
    <w:p w14:paraId="602E8F84" w14:textId="7544AC18" w:rsidR="00EB5566" w:rsidRDefault="00EB5566" w:rsidP="002C3672"/>
    <w:p w14:paraId="668AF932" w14:textId="7C86E354" w:rsidR="00EB5566" w:rsidRDefault="00EB5566" w:rsidP="002C3672"/>
    <w:p w14:paraId="77BB8313" w14:textId="21ECDAD3" w:rsidR="00EB5566" w:rsidRPr="00430711" w:rsidRDefault="00EB5566" w:rsidP="00EB5566">
      <w:pPr>
        <w:pStyle w:val="Heading2"/>
        <w:jc w:val="center"/>
        <w:rPr>
          <w:b/>
          <w:bCs/>
          <w:u w:val="single"/>
        </w:rPr>
      </w:pPr>
      <w:r w:rsidRPr="00430711">
        <w:rPr>
          <w:b/>
          <w:bCs/>
          <w:highlight w:val="green"/>
          <w:u w:val="single"/>
        </w:rPr>
        <w:lastRenderedPageBreak/>
        <w:t xml:space="preserve">Lecture </w:t>
      </w:r>
      <w:r>
        <w:rPr>
          <w:b/>
          <w:bCs/>
          <w:highlight w:val="green"/>
          <w:u w:val="single"/>
        </w:rPr>
        <w:t>8</w:t>
      </w:r>
    </w:p>
    <w:p w14:paraId="5DCC0A7F" w14:textId="279E10E2" w:rsidR="00EB5566" w:rsidRDefault="00EB5566" w:rsidP="002C3672">
      <w:pPr>
        <w:rPr>
          <w:b/>
          <w:bCs/>
        </w:rPr>
      </w:pPr>
      <w:r w:rsidRPr="00EB5566">
        <w:rPr>
          <w:b/>
          <w:bCs/>
        </w:rPr>
        <w:t>Activity</w:t>
      </w:r>
      <w:r>
        <w:t xml:space="preserve"> </w:t>
      </w:r>
      <w:r w:rsidRPr="00EB5566">
        <w:rPr>
          <w:b/>
          <w:bCs/>
        </w:rPr>
        <w:t>Life</w:t>
      </w:r>
      <w:r>
        <w:t xml:space="preserve"> </w:t>
      </w:r>
      <w:r w:rsidRPr="00EB5566">
        <w:rPr>
          <w:b/>
          <w:bCs/>
        </w:rPr>
        <w:t>Cycle</w:t>
      </w:r>
    </w:p>
    <w:p w14:paraId="75FA7D00" w14:textId="32DD6EEB" w:rsidR="00EB5566" w:rsidRDefault="00EB5566" w:rsidP="002C3672">
      <w:r w:rsidRPr="00EB5566">
        <w:t xml:space="preserve">Android Activity Lifecycle is controlled by 7 methods of </w:t>
      </w:r>
      <w:proofErr w:type="spellStart"/>
      <w:r w:rsidRPr="00EB5566">
        <w:t>android.app.Activity</w:t>
      </w:r>
      <w:proofErr w:type="spellEnd"/>
      <w:r w:rsidRPr="00EB5566">
        <w:t xml:space="preserve"> class. An activity is the single screen in android. It is like window or frame of Java.</w:t>
      </w:r>
    </w:p>
    <w:p w14:paraId="5A64232C" w14:textId="74AB00BB" w:rsidR="00EB5566" w:rsidRDefault="00EB5566" w:rsidP="002C3672"/>
    <w:p w14:paraId="57E073AB" w14:textId="08390342" w:rsidR="00EB5566" w:rsidRDefault="00EB5566" w:rsidP="002C3672"/>
    <w:p w14:paraId="2FF52706" w14:textId="7A23BD2F" w:rsidR="00EB5566" w:rsidRDefault="00EB5566" w:rsidP="002C3672"/>
    <w:p w14:paraId="33F61CFA" w14:textId="72899EE1" w:rsidR="00EB5566" w:rsidRDefault="00EB5566" w:rsidP="002C3672"/>
    <w:p w14:paraId="56E4B4B0" w14:textId="2147AFCD" w:rsidR="00EB5566" w:rsidRDefault="00EB5566" w:rsidP="002C3672"/>
    <w:p w14:paraId="294FED3A" w14:textId="4DAFAA8E" w:rsidR="00EB5566" w:rsidRDefault="00EB5566" w:rsidP="002C3672"/>
    <w:p w14:paraId="64A42814" w14:textId="38FBF52B" w:rsidR="00EB5566" w:rsidRDefault="00EB5566" w:rsidP="002C3672"/>
    <w:p w14:paraId="5D2B642A" w14:textId="77777777" w:rsidR="00EB5566" w:rsidRDefault="00EB5566" w:rsidP="002C3672"/>
    <w:p w14:paraId="13AACE4B" w14:textId="36ECD1F6" w:rsidR="00EB5566" w:rsidRDefault="00EB5566" w:rsidP="002C3672"/>
    <w:p w14:paraId="3E1F73B5" w14:textId="3C5ACC35" w:rsidR="00EB5566" w:rsidRDefault="00EB5566" w:rsidP="002C3672"/>
    <w:p w14:paraId="31712D53" w14:textId="672EE885" w:rsidR="00EB5566" w:rsidRDefault="00EB5566" w:rsidP="002C3672">
      <w:r w:rsidRPr="00EB5566">
        <w:rPr>
          <w:noProof/>
        </w:rPr>
        <w:drawing>
          <wp:anchor distT="0" distB="0" distL="114300" distR="114300" simplePos="0" relativeHeight="251674624" behindDoc="0" locked="0" layoutInCell="1" allowOverlap="1" wp14:anchorId="34E06401" wp14:editId="1193B706">
            <wp:simplePos x="0" y="0"/>
            <wp:positionH relativeFrom="margin">
              <wp:posOffset>1866900</wp:posOffset>
            </wp:positionH>
            <wp:positionV relativeFrom="page">
              <wp:posOffset>5019675</wp:posOffset>
            </wp:positionV>
            <wp:extent cx="3496310" cy="4114800"/>
            <wp:effectExtent l="0" t="0" r="8890"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3496310" cy="4114800"/>
                    </a:xfrm>
                    <a:prstGeom prst="rect">
                      <a:avLst/>
                    </a:prstGeom>
                  </pic:spPr>
                </pic:pic>
              </a:graphicData>
            </a:graphic>
            <wp14:sizeRelH relativeFrom="margin">
              <wp14:pctWidth>0</wp14:pctWidth>
            </wp14:sizeRelH>
            <wp14:sizeRelV relativeFrom="margin">
              <wp14:pctHeight>0</wp14:pctHeight>
            </wp14:sizeRelV>
          </wp:anchor>
        </w:drawing>
      </w:r>
    </w:p>
    <w:p w14:paraId="09905CEB" w14:textId="30607605" w:rsidR="00EB5566" w:rsidRDefault="00EB5566" w:rsidP="002C3672">
      <w:r>
        <w:rPr>
          <w:noProof/>
        </w:rPr>
        <w:drawing>
          <wp:anchor distT="0" distB="0" distL="114300" distR="114300" simplePos="0" relativeHeight="251673600" behindDoc="1" locked="0" layoutInCell="1" allowOverlap="1" wp14:anchorId="51376403" wp14:editId="01015A0D">
            <wp:simplePos x="0" y="0"/>
            <wp:positionH relativeFrom="column">
              <wp:posOffset>0</wp:posOffset>
            </wp:positionH>
            <wp:positionV relativeFrom="page">
              <wp:posOffset>1885950</wp:posOffset>
            </wp:positionV>
            <wp:extent cx="5943600" cy="2967355"/>
            <wp:effectExtent l="0" t="0" r="0" b="4445"/>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5943600" cy="2967355"/>
                    </a:xfrm>
                    <a:prstGeom prst="rect">
                      <a:avLst/>
                    </a:prstGeom>
                  </pic:spPr>
                </pic:pic>
              </a:graphicData>
            </a:graphic>
          </wp:anchor>
        </w:drawing>
      </w:r>
      <w:r>
        <w:t>The Sequence is as follow.</w:t>
      </w:r>
    </w:p>
    <w:p w14:paraId="71087858" w14:textId="6AE12284" w:rsidR="00EB5566" w:rsidRDefault="00EB5566" w:rsidP="002C3672"/>
    <w:p w14:paraId="59F60AC7" w14:textId="4F0852A1" w:rsidR="00EB5566" w:rsidRDefault="00EB5566" w:rsidP="002C3672"/>
    <w:p w14:paraId="0D56B844" w14:textId="52E7D102" w:rsidR="00EB5566" w:rsidRDefault="00EB5566" w:rsidP="002C3672"/>
    <w:p w14:paraId="224A1E6F" w14:textId="107E4099" w:rsidR="00EB5566" w:rsidRDefault="00EB5566" w:rsidP="002C3672"/>
    <w:p w14:paraId="5680F0DE" w14:textId="2BA552D6" w:rsidR="00EB5566" w:rsidRDefault="00EB5566" w:rsidP="002C3672"/>
    <w:p w14:paraId="00679B96" w14:textId="21C873AE" w:rsidR="00EB5566" w:rsidRDefault="00EB5566" w:rsidP="002C3672"/>
    <w:p w14:paraId="220A97CE" w14:textId="0B6E878A" w:rsidR="00EB5566" w:rsidRDefault="00EB5566" w:rsidP="002C3672"/>
    <w:p w14:paraId="2A527A79" w14:textId="3931366B" w:rsidR="00EB5566" w:rsidRDefault="00EB5566" w:rsidP="002C3672"/>
    <w:p w14:paraId="30018522" w14:textId="455D3029" w:rsidR="00EB5566" w:rsidRDefault="00EB5566" w:rsidP="002C3672"/>
    <w:p w14:paraId="230D6153" w14:textId="535B6B1E" w:rsidR="00EB5566" w:rsidRDefault="00EB5566" w:rsidP="002C3672"/>
    <w:p w14:paraId="7529400D" w14:textId="4A8B30FA" w:rsidR="00EB5566" w:rsidRDefault="00EB5566" w:rsidP="002C3672"/>
    <w:p w14:paraId="58E2C335" w14:textId="0E67A0AC" w:rsidR="00EB5566" w:rsidRDefault="00EB5566" w:rsidP="002C3672"/>
    <w:p w14:paraId="388BA6D9" w14:textId="608CADCB" w:rsidR="00EB5566" w:rsidRDefault="00EB5566" w:rsidP="002C3672"/>
    <w:p w14:paraId="0FF43238" w14:textId="73A4B540" w:rsidR="00EB5566" w:rsidRDefault="00EB5566" w:rsidP="002C3672">
      <w:pPr>
        <w:rPr>
          <w:rFonts w:asciiTheme="minorBidi" w:hAnsiTheme="minorBidi"/>
          <w:bCs/>
          <w:sz w:val="24"/>
          <w:szCs w:val="24"/>
        </w:rPr>
      </w:pPr>
      <w:r w:rsidRPr="00EB5566">
        <w:rPr>
          <w:b/>
          <w:bCs/>
        </w:rPr>
        <w:lastRenderedPageBreak/>
        <w:t>Step01:</w:t>
      </w:r>
      <w:r>
        <w:rPr>
          <w:b/>
          <w:bCs/>
        </w:rPr>
        <w:t xml:space="preserve"> </w:t>
      </w:r>
      <w:r>
        <w:rPr>
          <w:rFonts w:asciiTheme="minorBidi" w:hAnsiTheme="minorBidi"/>
          <w:bCs/>
          <w:sz w:val="24"/>
          <w:szCs w:val="24"/>
        </w:rPr>
        <w:t xml:space="preserve">we make </w:t>
      </w:r>
      <w:proofErr w:type="spellStart"/>
      <w:r>
        <w:rPr>
          <w:rFonts w:asciiTheme="minorBidi" w:hAnsiTheme="minorBidi"/>
          <w:bCs/>
          <w:sz w:val="24"/>
          <w:szCs w:val="24"/>
        </w:rPr>
        <w:t>increaseNumber</w:t>
      </w:r>
      <w:proofErr w:type="spellEnd"/>
      <w:r>
        <w:rPr>
          <w:rFonts w:asciiTheme="minorBidi" w:hAnsiTheme="minorBidi"/>
          <w:bCs/>
          <w:sz w:val="24"/>
          <w:szCs w:val="24"/>
        </w:rPr>
        <w:t xml:space="preserve"> in mainActivity.java function that increase the counter value after clicking the button</w:t>
      </w:r>
    </w:p>
    <w:p w14:paraId="21CCE625" w14:textId="77777777" w:rsidR="00EB5566" w:rsidRDefault="00EB5566" w:rsidP="002C3672"/>
    <w:p w14:paraId="1505A7BF" w14:textId="7CF2C705" w:rsidR="00EB5566" w:rsidRDefault="00EB5566" w:rsidP="002C3672"/>
    <w:p w14:paraId="627F544D" w14:textId="77777777" w:rsidR="00EB5566" w:rsidRDefault="00EB5566" w:rsidP="002C3672"/>
    <w:p w14:paraId="15692038" w14:textId="74B5FB68" w:rsidR="00EB5566" w:rsidRDefault="00EB5566" w:rsidP="002C3672"/>
    <w:p w14:paraId="614CAF3C" w14:textId="6E230D99" w:rsidR="00EB5566" w:rsidRDefault="00EB5566" w:rsidP="002C3672"/>
    <w:p w14:paraId="43164482" w14:textId="77777777" w:rsidR="00EB5566" w:rsidRDefault="00EB5566" w:rsidP="002C3672"/>
    <w:p w14:paraId="1B15E31C" w14:textId="11DDFEF6" w:rsidR="00EB5566" w:rsidRDefault="00EB5566" w:rsidP="002C3672"/>
    <w:p w14:paraId="3D381087" w14:textId="157921E3" w:rsidR="00EB5566" w:rsidRDefault="00EB5566" w:rsidP="002C3672"/>
    <w:p w14:paraId="42F14FEE" w14:textId="494FFFA0" w:rsidR="00EB5566" w:rsidRDefault="00EB5566" w:rsidP="002C3672"/>
    <w:p w14:paraId="5798D0F4" w14:textId="71642DB6" w:rsidR="00EB5566" w:rsidRDefault="00EB5566" w:rsidP="002C3672"/>
    <w:p w14:paraId="1BDB4107" w14:textId="29AEAD2D" w:rsidR="00EB5566" w:rsidRDefault="00EB5566" w:rsidP="002C3672"/>
    <w:p w14:paraId="3A19332D" w14:textId="77777777" w:rsidR="00EB5566" w:rsidRDefault="00EB5566" w:rsidP="002C3672"/>
    <w:p w14:paraId="1B5B3257" w14:textId="16B04FE6" w:rsidR="00EB5566" w:rsidRDefault="00EB5566" w:rsidP="002C3672"/>
    <w:p w14:paraId="66293231" w14:textId="77777777" w:rsidR="00EB5566" w:rsidRDefault="00EB5566" w:rsidP="002C3672"/>
    <w:p w14:paraId="5F2BB270" w14:textId="18580580" w:rsidR="00EB5566" w:rsidRDefault="00EB5566" w:rsidP="002C3672"/>
    <w:p w14:paraId="10635418" w14:textId="34821254" w:rsidR="00C64B0D" w:rsidRDefault="00EB5566" w:rsidP="002C3672">
      <w:r>
        <w:rPr>
          <w:noProof/>
        </w:rPr>
        <w:drawing>
          <wp:anchor distT="0" distB="0" distL="114300" distR="114300" simplePos="0" relativeHeight="251675648" behindDoc="0" locked="0" layoutInCell="1" allowOverlap="1" wp14:anchorId="69930AA6" wp14:editId="6A119ED7">
            <wp:simplePos x="0" y="0"/>
            <wp:positionH relativeFrom="column">
              <wp:posOffset>0</wp:posOffset>
            </wp:positionH>
            <wp:positionV relativeFrom="page">
              <wp:posOffset>1400175</wp:posOffset>
            </wp:positionV>
            <wp:extent cx="4486275" cy="4019550"/>
            <wp:effectExtent l="0" t="0" r="9525" b="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4486275" cy="4019550"/>
                    </a:xfrm>
                    <a:prstGeom prst="rect">
                      <a:avLst/>
                    </a:prstGeom>
                  </pic:spPr>
                </pic:pic>
              </a:graphicData>
            </a:graphic>
          </wp:anchor>
        </w:drawing>
      </w:r>
      <w:r>
        <w:t xml:space="preserve">Now when we increment then after the screen rotated the counter reset to 0. </w:t>
      </w:r>
    </w:p>
    <w:p w14:paraId="6A62E20F" w14:textId="222C149F" w:rsidR="00EB5566" w:rsidRDefault="00C64B0D" w:rsidP="002C3672">
      <w:r w:rsidRPr="00C64B0D">
        <w:rPr>
          <w:b/>
          <w:bCs/>
        </w:rPr>
        <w:t>Step02:</w:t>
      </w:r>
      <w:r>
        <w:t xml:space="preserve"> </w:t>
      </w:r>
      <w:r w:rsidR="00EB5566">
        <w:t>We can solve this problem as follow.</w:t>
      </w:r>
    </w:p>
    <w:p w14:paraId="3026E30E" w14:textId="2D3651B8" w:rsidR="00C64B0D" w:rsidRDefault="00C64B0D" w:rsidP="002C3672">
      <w:r>
        <w:rPr>
          <w:noProof/>
        </w:rPr>
        <w:drawing>
          <wp:anchor distT="0" distB="0" distL="114300" distR="114300" simplePos="0" relativeHeight="251676672" behindDoc="0" locked="0" layoutInCell="1" allowOverlap="1" wp14:anchorId="41413E6B" wp14:editId="035D51D4">
            <wp:simplePos x="0" y="0"/>
            <wp:positionH relativeFrom="margin">
              <wp:posOffset>161925</wp:posOffset>
            </wp:positionH>
            <wp:positionV relativeFrom="page">
              <wp:posOffset>6267450</wp:posOffset>
            </wp:positionV>
            <wp:extent cx="4333875" cy="2988310"/>
            <wp:effectExtent l="0" t="0" r="9525" b="254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4341695" cy="2993702"/>
                    </a:xfrm>
                    <a:prstGeom prst="rect">
                      <a:avLst/>
                    </a:prstGeom>
                  </pic:spPr>
                </pic:pic>
              </a:graphicData>
            </a:graphic>
            <wp14:sizeRelH relativeFrom="margin">
              <wp14:pctWidth>0</wp14:pctWidth>
            </wp14:sizeRelH>
            <wp14:sizeRelV relativeFrom="margin">
              <wp14:pctHeight>0</wp14:pctHeight>
            </wp14:sizeRelV>
          </wp:anchor>
        </w:drawing>
      </w:r>
    </w:p>
    <w:p w14:paraId="0BAB0318" w14:textId="2E18EAAA" w:rsidR="00EB5566" w:rsidRDefault="00EB5566" w:rsidP="002C3672"/>
    <w:p w14:paraId="0CEF3B86" w14:textId="50CB4D42" w:rsidR="00C64B0D" w:rsidRDefault="00C64B0D" w:rsidP="002C3672"/>
    <w:p w14:paraId="225FC50E" w14:textId="4F176906" w:rsidR="00C64B0D" w:rsidRDefault="00C64B0D" w:rsidP="002C3672"/>
    <w:p w14:paraId="5024FB32" w14:textId="35C59C35" w:rsidR="00C64B0D" w:rsidRDefault="00C64B0D" w:rsidP="002C3672"/>
    <w:p w14:paraId="79067E6F" w14:textId="092D58B8" w:rsidR="00C64B0D" w:rsidRDefault="00C64B0D" w:rsidP="002C3672"/>
    <w:p w14:paraId="2BB15001" w14:textId="4C5702F1" w:rsidR="00C64B0D" w:rsidRDefault="00C64B0D" w:rsidP="002C3672"/>
    <w:p w14:paraId="4118A374" w14:textId="6943730D" w:rsidR="00C64B0D" w:rsidRDefault="00C64B0D" w:rsidP="002C3672"/>
    <w:p w14:paraId="5BA1B8BA" w14:textId="66388CD6" w:rsidR="00C64B0D" w:rsidRDefault="00C64B0D" w:rsidP="002C3672"/>
    <w:p w14:paraId="227FE2B5" w14:textId="1F2901FD" w:rsidR="00C64B0D" w:rsidRDefault="00C64B0D" w:rsidP="002C3672"/>
    <w:p w14:paraId="0119D916" w14:textId="271E0A3A" w:rsidR="00C64B0D" w:rsidRPr="00430711" w:rsidRDefault="00C64B0D" w:rsidP="00C64B0D">
      <w:pPr>
        <w:pStyle w:val="Heading2"/>
        <w:jc w:val="center"/>
        <w:rPr>
          <w:b/>
          <w:bCs/>
          <w:u w:val="single"/>
        </w:rPr>
      </w:pPr>
      <w:r w:rsidRPr="00430711">
        <w:rPr>
          <w:b/>
          <w:bCs/>
          <w:highlight w:val="green"/>
          <w:u w:val="single"/>
        </w:rPr>
        <w:lastRenderedPageBreak/>
        <w:t xml:space="preserve">Lecture </w:t>
      </w:r>
      <w:r>
        <w:rPr>
          <w:b/>
          <w:bCs/>
          <w:highlight w:val="green"/>
          <w:u w:val="single"/>
        </w:rPr>
        <w:t>9</w:t>
      </w:r>
    </w:p>
    <w:p w14:paraId="033DFE49" w14:textId="4855C182" w:rsidR="00C64B0D" w:rsidRDefault="00F06170" w:rsidP="002C3672">
      <w:pPr>
        <w:rPr>
          <w:b/>
          <w:bCs/>
        </w:rPr>
      </w:pPr>
      <w:r w:rsidRPr="00F06170">
        <w:rPr>
          <w:b/>
          <w:bCs/>
        </w:rPr>
        <w:t>List View</w:t>
      </w:r>
      <w:r>
        <w:rPr>
          <w:b/>
          <w:bCs/>
        </w:rPr>
        <w:t>:</w:t>
      </w:r>
    </w:p>
    <w:p w14:paraId="1CED6FF8" w14:textId="5E2A637E" w:rsidR="00F06170" w:rsidRDefault="00F06170" w:rsidP="002C3672">
      <w:r>
        <w:rPr>
          <w:b/>
          <w:bCs/>
        </w:rPr>
        <w:t xml:space="preserve">Step01: </w:t>
      </w:r>
      <w:r>
        <w:t>First we have drawn the list view as follow.</w:t>
      </w:r>
    </w:p>
    <w:p w14:paraId="6666F31E" w14:textId="6439DD78" w:rsidR="00F06170" w:rsidRDefault="003F3ED8" w:rsidP="002C3672">
      <w:r>
        <w:rPr>
          <w:noProof/>
        </w:rPr>
        <w:drawing>
          <wp:inline distT="0" distB="0" distL="0" distR="0" wp14:anchorId="7A2092FE" wp14:editId="2967A606">
            <wp:extent cx="5943600" cy="3286125"/>
            <wp:effectExtent l="0" t="0" r="0"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3286125"/>
                    </a:xfrm>
                    <a:prstGeom prst="rect">
                      <a:avLst/>
                    </a:prstGeom>
                  </pic:spPr>
                </pic:pic>
              </a:graphicData>
            </a:graphic>
          </wp:inline>
        </w:drawing>
      </w:r>
    </w:p>
    <w:p w14:paraId="765ADF24" w14:textId="77777777" w:rsidR="003F3ED8" w:rsidRDefault="003F3ED8" w:rsidP="003F3ED8">
      <w:r>
        <w:rPr>
          <w:b/>
          <w:bCs/>
        </w:rPr>
        <w:t xml:space="preserve">Step02: </w:t>
      </w:r>
      <w:r>
        <w:t xml:space="preserve">Then in main activity we write some code In the below pic we can also use </w:t>
      </w:r>
      <w:proofErr w:type="spellStart"/>
      <w:r>
        <w:t>friendArraylist</w:t>
      </w:r>
      <w:proofErr w:type="spellEnd"/>
    </w:p>
    <w:p w14:paraId="3C1A80CB" w14:textId="13FE445A" w:rsidR="00F06170" w:rsidRDefault="00F06170" w:rsidP="002C3672"/>
    <w:p w14:paraId="27455EB8" w14:textId="1AF2318B" w:rsidR="00F06170" w:rsidRDefault="003F3ED8" w:rsidP="002C3672">
      <w:r>
        <w:rPr>
          <w:noProof/>
        </w:rPr>
        <w:drawing>
          <wp:anchor distT="0" distB="0" distL="114300" distR="114300" simplePos="0" relativeHeight="251678720" behindDoc="0" locked="0" layoutInCell="1" allowOverlap="1" wp14:anchorId="3D7E4086" wp14:editId="58635904">
            <wp:simplePos x="0" y="0"/>
            <wp:positionH relativeFrom="margin">
              <wp:align>right</wp:align>
            </wp:positionH>
            <wp:positionV relativeFrom="page">
              <wp:posOffset>5673559</wp:posOffset>
            </wp:positionV>
            <wp:extent cx="5943600" cy="3171825"/>
            <wp:effectExtent l="0" t="0" r="0" b="9525"/>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extLst>
                        <a:ext uri="{28A0092B-C50C-407E-A947-70E740481C1C}">
                          <a14:useLocalDpi xmlns:a14="http://schemas.microsoft.com/office/drawing/2010/main" val="0"/>
                        </a:ext>
                      </a:extLst>
                    </a:blip>
                    <a:stretch>
                      <a:fillRect/>
                    </a:stretch>
                  </pic:blipFill>
                  <pic:spPr>
                    <a:xfrm>
                      <a:off x="0" y="0"/>
                      <a:ext cx="5943600" cy="3171825"/>
                    </a:xfrm>
                    <a:prstGeom prst="rect">
                      <a:avLst/>
                    </a:prstGeom>
                  </pic:spPr>
                </pic:pic>
              </a:graphicData>
            </a:graphic>
          </wp:anchor>
        </w:drawing>
      </w:r>
    </w:p>
    <w:p w14:paraId="22938519" w14:textId="7B9294D3" w:rsidR="00F06170" w:rsidRDefault="00F06170" w:rsidP="002C3672"/>
    <w:p w14:paraId="2F44E5FF" w14:textId="2E7EAF2C" w:rsidR="00F06170" w:rsidRDefault="00F06170" w:rsidP="002C3672"/>
    <w:p w14:paraId="63E491A2" w14:textId="4C1CFAE5" w:rsidR="00F06170" w:rsidRDefault="00F06170" w:rsidP="002C3672"/>
    <w:p w14:paraId="579354AD" w14:textId="7D1CBEE6" w:rsidR="00F06170" w:rsidRDefault="00F06170" w:rsidP="002C3672"/>
    <w:p w14:paraId="6F3D9D7E" w14:textId="487CE2F4" w:rsidR="00F06170" w:rsidRDefault="00F06170" w:rsidP="002C3672"/>
    <w:p w14:paraId="2645C3B6" w14:textId="1DB2630C" w:rsidR="00F06170" w:rsidRDefault="00F06170" w:rsidP="002C3672"/>
    <w:p w14:paraId="77BD0AF1" w14:textId="1760E471" w:rsidR="00F06170" w:rsidRDefault="00F06170" w:rsidP="002C3672"/>
    <w:p w14:paraId="4D6F1FB2" w14:textId="3BB30EF7" w:rsidR="00F06170" w:rsidRDefault="00F06170" w:rsidP="002C3672"/>
    <w:p w14:paraId="4B90E1E8" w14:textId="68B4D66C" w:rsidR="00F06170" w:rsidRDefault="00F06170" w:rsidP="002C3672"/>
    <w:p w14:paraId="5B324240" w14:textId="44371072" w:rsidR="00F06170" w:rsidRDefault="00F06170" w:rsidP="00F06170"/>
    <w:p w14:paraId="337C10B6" w14:textId="2B868DD1" w:rsidR="00F06170" w:rsidRDefault="00F06170" w:rsidP="002C3672"/>
    <w:p w14:paraId="6F9727A8" w14:textId="3BF40DC5" w:rsidR="003F3ED8" w:rsidRDefault="003F3ED8" w:rsidP="003F3ED8">
      <w:bookmarkStart w:id="0" w:name="_Hlk71565270"/>
      <w:r>
        <w:rPr>
          <w:noProof/>
        </w:rPr>
        <w:lastRenderedPageBreak/>
        <w:drawing>
          <wp:anchor distT="0" distB="0" distL="114300" distR="114300" simplePos="0" relativeHeight="251679744" behindDoc="1" locked="0" layoutInCell="1" allowOverlap="1" wp14:anchorId="5F97B6DF" wp14:editId="60997CFA">
            <wp:simplePos x="0" y="0"/>
            <wp:positionH relativeFrom="margin">
              <wp:posOffset>-134316</wp:posOffset>
            </wp:positionH>
            <wp:positionV relativeFrom="page">
              <wp:posOffset>1354372</wp:posOffset>
            </wp:positionV>
            <wp:extent cx="5943600" cy="3232785"/>
            <wp:effectExtent l="0" t="0" r="0" b="5715"/>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5943600" cy="3232785"/>
                    </a:xfrm>
                    <a:prstGeom prst="rect">
                      <a:avLst/>
                    </a:prstGeom>
                  </pic:spPr>
                </pic:pic>
              </a:graphicData>
            </a:graphic>
          </wp:anchor>
        </w:drawing>
      </w:r>
      <w:r>
        <w:rPr>
          <w:b/>
          <w:bCs/>
        </w:rPr>
        <w:t xml:space="preserve">Step03: </w:t>
      </w:r>
      <w:r w:rsidRPr="00F06170">
        <w:t>Then we have added a button and plain text and assign them ids above list view and make list view match constraint</w:t>
      </w:r>
    </w:p>
    <w:bookmarkEnd w:id="0"/>
    <w:p w14:paraId="63FB5C4C" w14:textId="36141846" w:rsidR="00F06170" w:rsidRDefault="00F06170" w:rsidP="002C3672"/>
    <w:p w14:paraId="572CA62E" w14:textId="39DA0285" w:rsidR="00F06170" w:rsidRDefault="00F06170" w:rsidP="002C3672"/>
    <w:p w14:paraId="22496CF5" w14:textId="220F8D67" w:rsidR="00F06170" w:rsidRDefault="00F06170" w:rsidP="002C3672"/>
    <w:p w14:paraId="085B5566" w14:textId="4B07C802" w:rsidR="00F06170" w:rsidRDefault="00F06170" w:rsidP="002C3672"/>
    <w:p w14:paraId="05A5EB03" w14:textId="19F4FB86" w:rsidR="00F06170" w:rsidRDefault="00F06170" w:rsidP="002C3672"/>
    <w:p w14:paraId="24382A06" w14:textId="3864BB27" w:rsidR="00F06170" w:rsidRDefault="00F06170" w:rsidP="002C3672"/>
    <w:p w14:paraId="33DE6B90" w14:textId="1F6C81A0" w:rsidR="00F06170" w:rsidRDefault="00F06170" w:rsidP="002C3672"/>
    <w:p w14:paraId="54677B69" w14:textId="124B0B69" w:rsidR="00F06170" w:rsidRDefault="00F06170" w:rsidP="002C3672"/>
    <w:p w14:paraId="250BAED7" w14:textId="4C152E36" w:rsidR="00F06170" w:rsidRDefault="00F06170" w:rsidP="002C3672"/>
    <w:p w14:paraId="2D655DE3" w14:textId="24CFA3B6" w:rsidR="00F06170" w:rsidRDefault="00F06170" w:rsidP="002C3672"/>
    <w:p w14:paraId="4CC83337" w14:textId="3761A45D" w:rsidR="00F06170" w:rsidRDefault="00F06170" w:rsidP="002C3672"/>
    <w:p w14:paraId="6D4822E1" w14:textId="3475A81B" w:rsidR="00F06170" w:rsidRDefault="00F06170" w:rsidP="002C3672"/>
    <w:p w14:paraId="5743D9F8" w14:textId="433CA774" w:rsidR="00F06170" w:rsidRDefault="003F3ED8" w:rsidP="002C3672">
      <w:r>
        <w:rPr>
          <w:noProof/>
        </w:rPr>
        <w:drawing>
          <wp:anchor distT="0" distB="0" distL="114300" distR="114300" simplePos="0" relativeHeight="251680768" behindDoc="1" locked="0" layoutInCell="1" allowOverlap="1" wp14:anchorId="6D7D4FAD" wp14:editId="7929E208">
            <wp:simplePos x="0" y="0"/>
            <wp:positionH relativeFrom="margin">
              <wp:posOffset>-172830</wp:posOffset>
            </wp:positionH>
            <wp:positionV relativeFrom="page">
              <wp:posOffset>4948168</wp:posOffset>
            </wp:positionV>
            <wp:extent cx="5886450" cy="3133725"/>
            <wp:effectExtent l="0" t="0" r="0" b="9525"/>
            <wp:wrapNone/>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extLst>
                        <a:ext uri="{28A0092B-C50C-407E-A947-70E740481C1C}">
                          <a14:useLocalDpi xmlns:a14="http://schemas.microsoft.com/office/drawing/2010/main" val="0"/>
                        </a:ext>
                      </a:extLst>
                    </a:blip>
                    <a:stretch>
                      <a:fillRect/>
                    </a:stretch>
                  </pic:blipFill>
                  <pic:spPr>
                    <a:xfrm>
                      <a:off x="0" y="0"/>
                      <a:ext cx="5886450" cy="3133725"/>
                    </a:xfrm>
                    <a:prstGeom prst="rect">
                      <a:avLst/>
                    </a:prstGeom>
                  </pic:spPr>
                </pic:pic>
              </a:graphicData>
            </a:graphic>
          </wp:anchor>
        </w:drawing>
      </w:r>
    </w:p>
    <w:p w14:paraId="6CA3EAD8" w14:textId="3C206E85" w:rsidR="00F06170" w:rsidRDefault="00F06170" w:rsidP="002C3672"/>
    <w:p w14:paraId="1CFC18F5" w14:textId="34E31237" w:rsidR="00F06170" w:rsidRDefault="00F06170" w:rsidP="002C3672"/>
    <w:p w14:paraId="18D1C1BB" w14:textId="74D30AEC" w:rsidR="00F06170" w:rsidRDefault="00F06170" w:rsidP="002C3672"/>
    <w:p w14:paraId="5C2F2472" w14:textId="633019D3" w:rsidR="00F06170" w:rsidRDefault="00F06170" w:rsidP="002C3672"/>
    <w:p w14:paraId="70414F35" w14:textId="16A2B97C" w:rsidR="00F06170" w:rsidRDefault="00F06170" w:rsidP="002C3672"/>
    <w:p w14:paraId="55A775E1" w14:textId="5FDA1DFA" w:rsidR="00F06170" w:rsidRDefault="00F06170" w:rsidP="002C3672"/>
    <w:p w14:paraId="113EABA4" w14:textId="7ED5035C" w:rsidR="00F06170" w:rsidRDefault="00F06170" w:rsidP="002C3672"/>
    <w:p w14:paraId="6285E50B" w14:textId="1D20A16F" w:rsidR="00F06170" w:rsidRDefault="00F06170" w:rsidP="002C3672"/>
    <w:p w14:paraId="2799669D" w14:textId="0CE84550" w:rsidR="00F06170" w:rsidRDefault="00F06170" w:rsidP="002C3672"/>
    <w:p w14:paraId="4BACE3DA" w14:textId="6E773C68" w:rsidR="00F06170" w:rsidRDefault="00F06170" w:rsidP="002C3672"/>
    <w:p w14:paraId="686CA77E" w14:textId="54393C04" w:rsidR="00F06170" w:rsidRDefault="00F06170" w:rsidP="002C3672"/>
    <w:p w14:paraId="7EEC82CF" w14:textId="0ED5E2C0" w:rsidR="00F06170" w:rsidRDefault="00F06170" w:rsidP="002C3672"/>
    <w:p w14:paraId="422B5F45" w14:textId="16BA2E6F" w:rsidR="00F06170" w:rsidRDefault="00F06170" w:rsidP="002C3672"/>
    <w:p w14:paraId="3CCA4A04" w14:textId="6C039062" w:rsidR="00F06170" w:rsidRDefault="00F06170" w:rsidP="002C3672"/>
    <w:p w14:paraId="0FAC9BD4" w14:textId="77777777" w:rsidR="003F3ED8" w:rsidRDefault="003F3ED8" w:rsidP="003F3ED8">
      <w:r w:rsidRPr="00F06170">
        <w:rPr>
          <w:b/>
          <w:bCs/>
        </w:rPr>
        <w:lastRenderedPageBreak/>
        <w:t>Step04</w:t>
      </w:r>
      <w:r w:rsidRPr="00F06170">
        <w:t xml:space="preserve">: </w:t>
      </w:r>
      <w:proofErr w:type="spellStart"/>
      <w:r>
        <w:t>Its</w:t>
      </w:r>
      <w:proofErr w:type="spellEnd"/>
      <w:r>
        <w:t xml:space="preserve"> not working because that adapter part should be in function So we copy it into function and make the instances of </w:t>
      </w:r>
      <w:proofErr w:type="spellStart"/>
      <w:r>
        <w:t>listview</w:t>
      </w:r>
      <w:proofErr w:type="spellEnd"/>
      <w:r>
        <w:t xml:space="preserve"> and adapter above override.</w:t>
      </w:r>
    </w:p>
    <w:p w14:paraId="36945AA7" w14:textId="5BEE7719" w:rsidR="00F06170" w:rsidRDefault="003F3ED8" w:rsidP="002C3672">
      <w:r w:rsidRPr="004A1288">
        <w:rPr>
          <w:b/>
          <w:bCs/>
          <w:noProof/>
        </w:rPr>
        <w:drawing>
          <wp:anchor distT="0" distB="0" distL="114300" distR="114300" simplePos="0" relativeHeight="251681792" behindDoc="0" locked="0" layoutInCell="1" allowOverlap="1" wp14:anchorId="7BC2BB7D" wp14:editId="54C0DA2F">
            <wp:simplePos x="0" y="0"/>
            <wp:positionH relativeFrom="column">
              <wp:posOffset>-38763</wp:posOffset>
            </wp:positionH>
            <wp:positionV relativeFrom="page">
              <wp:posOffset>1413151</wp:posOffset>
            </wp:positionV>
            <wp:extent cx="5876925" cy="3133725"/>
            <wp:effectExtent l="0" t="0" r="9525" b="9525"/>
            <wp:wrapNone/>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extLst>
                        <a:ext uri="{28A0092B-C50C-407E-A947-70E740481C1C}">
                          <a14:useLocalDpi xmlns:a14="http://schemas.microsoft.com/office/drawing/2010/main" val="0"/>
                        </a:ext>
                      </a:extLst>
                    </a:blip>
                    <a:stretch>
                      <a:fillRect/>
                    </a:stretch>
                  </pic:blipFill>
                  <pic:spPr>
                    <a:xfrm>
                      <a:off x="0" y="0"/>
                      <a:ext cx="5876925" cy="3133725"/>
                    </a:xfrm>
                    <a:prstGeom prst="rect">
                      <a:avLst/>
                    </a:prstGeom>
                  </pic:spPr>
                </pic:pic>
              </a:graphicData>
            </a:graphic>
          </wp:anchor>
        </w:drawing>
      </w:r>
    </w:p>
    <w:p w14:paraId="1D827D3D" w14:textId="31C2F987" w:rsidR="00F06170" w:rsidRDefault="00F06170" w:rsidP="002C3672"/>
    <w:p w14:paraId="76312E12" w14:textId="1E346AB5" w:rsidR="00F06170" w:rsidRDefault="00F06170" w:rsidP="002C3672"/>
    <w:p w14:paraId="31FE9138" w14:textId="3EF6355D" w:rsidR="00F06170" w:rsidRDefault="00F06170" w:rsidP="002C3672"/>
    <w:p w14:paraId="793CE3A2" w14:textId="4EAE173A" w:rsidR="00F06170" w:rsidRDefault="00F06170" w:rsidP="002C3672"/>
    <w:p w14:paraId="7EE56F25" w14:textId="5347E20D" w:rsidR="00F06170" w:rsidRDefault="00F06170" w:rsidP="002C3672"/>
    <w:p w14:paraId="08F14261" w14:textId="62F6A97A" w:rsidR="00F06170" w:rsidRDefault="00F06170" w:rsidP="002C3672"/>
    <w:p w14:paraId="5DA098BB" w14:textId="45C8D044" w:rsidR="00F06170" w:rsidRDefault="00F06170" w:rsidP="002C3672"/>
    <w:p w14:paraId="1A5A71B0" w14:textId="23DD873D" w:rsidR="004A1288" w:rsidRDefault="004A1288" w:rsidP="002C3672"/>
    <w:p w14:paraId="36A9F012" w14:textId="006C6FC0" w:rsidR="00F06170" w:rsidRDefault="004A1288" w:rsidP="002C3672">
      <w:r>
        <w:t>.</w:t>
      </w:r>
    </w:p>
    <w:p w14:paraId="2F8C8741" w14:textId="77777777" w:rsidR="004A1288" w:rsidRDefault="004A1288" w:rsidP="002C3672"/>
    <w:p w14:paraId="1A9E6F3D" w14:textId="77777777" w:rsidR="004A1288" w:rsidRDefault="004A1288" w:rsidP="002C3672"/>
    <w:p w14:paraId="33BB11BA" w14:textId="77777777" w:rsidR="003F3ED8" w:rsidRDefault="003F3ED8" w:rsidP="003F3ED8">
      <w:r w:rsidRPr="004A1288">
        <w:rPr>
          <w:b/>
          <w:bCs/>
        </w:rPr>
        <w:t>Step05</w:t>
      </w:r>
      <w:r>
        <w:t>: where you click on name it show us on logcat that you clicked this</w:t>
      </w:r>
    </w:p>
    <w:p w14:paraId="605095A2" w14:textId="0E5D1E15" w:rsidR="004A1288" w:rsidRDefault="003F3ED8" w:rsidP="002C3672">
      <w:r>
        <w:rPr>
          <w:noProof/>
        </w:rPr>
        <w:drawing>
          <wp:anchor distT="0" distB="0" distL="114300" distR="114300" simplePos="0" relativeHeight="251682816" behindDoc="0" locked="0" layoutInCell="1" allowOverlap="1" wp14:anchorId="2A728B6B" wp14:editId="60EE077C">
            <wp:simplePos x="0" y="0"/>
            <wp:positionH relativeFrom="margin">
              <wp:posOffset>-92268</wp:posOffset>
            </wp:positionH>
            <wp:positionV relativeFrom="margin">
              <wp:posOffset>4311927</wp:posOffset>
            </wp:positionV>
            <wp:extent cx="5905500" cy="3162300"/>
            <wp:effectExtent l="0" t="0" r="0" b="0"/>
            <wp:wrapNone/>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extLst>
                        <a:ext uri="{28A0092B-C50C-407E-A947-70E740481C1C}">
                          <a14:useLocalDpi xmlns:a14="http://schemas.microsoft.com/office/drawing/2010/main" val="0"/>
                        </a:ext>
                      </a:extLst>
                    </a:blip>
                    <a:stretch>
                      <a:fillRect/>
                    </a:stretch>
                  </pic:blipFill>
                  <pic:spPr>
                    <a:xfrm>
                      <a:off x="0" y="0"/>
                      <a:ext cx="5905500" cy="3162300"/>
                    </a:xfrm>
                    <a:prstGeom prst="rect">
                      <a:avLst/>
                    </a:prstGeom>
                  </pic:spPr>
                </pic:pic>
              </a:graphicData>
            </a:graphic>
          </wp:anchor>
        </w:drawing>
      </w:r>
    </w:p>
    <w:p w14:paraId="465BAA6D" w14:textId="5E63BDFB" w:rsidR="004A1288" w:rsidRDefault="004A1288" w:rsidP="002C3672"/>
    <w:p w14:paraId="0823DEC5" w14:textId="0073C7DD" w:rsidR="004A1288" w:rsidRDefault="004A1288" w:rsidP="002C3672"/>
    <w:p w14:paraId="4165BE16" w14:textId="73B8A9F5" w:rsidR="004A1288" w:rsidRDefault="004A1288" w:rsidP="002C3672"/>
    <w:p w14:paraId="0F1D6BA1" w14:textId="33082B3F" w:rsidR="004A1288" w:rsidRDefault="004A1288" w:rsidP="002C3672"/>
    <w:p w14:paraId="5BFC2862" w14:textId="6E1D15EE" w:rsidR="004A1288" w:rsidRDefault="004A1288" w:rsidP="002C3672"/>
    <w:p w14:paraId="44347684" w14:textId="5B1AEDD2" w:rsidR="004A1288" w:rsidRDefault="004A1288" w:rsidP="002C3672"/>
    <w:p w14:paraId="21EF4CC3" w14:textId="7F0BFD8A" w:rsidR="004A1288" w:rsidRDefault="004A1288" w:rsidP="002C3672"/>
    <w:p w14:paraId="3A25F163" w14:textId="77777777" w:rsidR="004A1288" w:rsidRDefault="004A1288" w:rsidP="002C3672"/>
    <w:p w14:paraId="081411B9" w14:textId="2F6AFEA4" w:rsidR="004A1288" w:rsidRDefault="004A1288" w:rsidP="002C3672"/>
    <w:p w14:paraId="7C2E05BF" w14:textId="27490975" w:rsidR="004A1288" w:rsidRDefault="004A1288" w:rsidP="002C3672"/>
    <w:p w14:paraId="5A7E704F" w14:textId="77777777" w:rsidR="004A1288" w:rsidRDefault="004A1288" w:rsidP="002C3672"/>
    <w:p w14:paraId="16629AF3" w14:textId="68146DFD" w:rsidR="004A1288" w:rsidRDefault="004A1288" w:rsidP="002C3672"/>
    <w:p w14:paraId="0D913816" w14:textId="5EABFA6C" w:rsidR="004A1288" w:rsidRDefault="004A1288" w:rsidP="002C3672"/>
    <w:p w14:paraId="342E2AC1" w14:textId="77777777" w:rsidR="003F3ED8" w:rsidRPr="00430711" w:rsidRDefault="003F3ED8" w:rsidP="003F3ED8">
      <w:pPr>
        <w:pStyle w:val="Heading2"/>
        <w:jc w:val="center"/>
        <w:rPr>
          <w:b/>
          <w:bCs/>
          <w:u w:val="single"/>
        </w:rPr>
      </w:pPr>
      <w:r w:rsidRPr="00430711">
        <w:rPr>
          <w:b/>
          <w:bCs/>
          <w:highlight w:val="green"/>
          <w:u w:val="single"/>
        </w:rPr>
        <w:lastRenderedPageBreak/>
        <w:t xml:space="preserve">Lecture </w:t>
      </w:r>
      <w:r>
        <w:rPr>
          <w:b/>
          <w:bCs/>
          <w:highlight w:val="green"/>
          <w:u w:val="single"/>
        </w:rPr>
        <w:t>10</w:t>
      </w:r>
    </w:p>
    <w:p w14:paraId="77DA2918" w14:textId="5D6BDAD9" w:rsidR="004A1288" w:rsidRPr="00BB744D" w:rsidRDefault="00BB744D" w:rsidP="002C3672">
      <w:pPr>
        <w:rPr>
          <w:b/>
          <w:bCs/>
          <w:u w:val="single"/>
        </w:rPr>
      </w:pPr>
      <w:r w:rsidRPr="00BB744D">
        <w:rPr>
          <w:b/>
          <w:bCs/>
          <w:u w:val="single"/>
        </w:rPr>
        <w:t>Scroll View</w:t>
      </w:r>
    </w:p>
    <w:p w14:paraId="28E931F6" w14:textId="1225D4E1" w:rsidR="004A1288" w:rsidRDefault="00BB744D" w:rsidP="002C3672">
      <w:r w:rsidRPr="00BB744D">
        <w:rPr>
          <w:b/>
          <w:bCs/>
        </w:rPr>
        <w:t>Step01</w:t>
      </w:r>
      <w:r>
        <w:rPr>
          <w:b/>
          <w:bCs/>
        </w:rPr>
        <w:t xml:space="preserve">: </w:t>
      </w:r>
      <w:r>
        <w:t>Create Xml as below</w:t>
      </w:r>
    </w:p>
    <w:p w14:paraId="50648997" w14:textId="1092CA98" w:rsidR="00BB744D" w:rsidRPr="00BB744D" w:rsidRDefault="00BB744D" w:rsidP="002C3672">
      <w:r>
        <w:rPr>
          <w:noProof/>
        </w:rPr>
        <w:drawing>
          <wp:anchor distT="0" distB="0" distL="114300" distR="114300" simplePos="0" relativeHeight="251683840" behindDoc="1" locked="0" layoutInCell="1" allowOverlap="1" wp14:anchorId="6A72EAC7" wp14:editId="7EFBEE24">
            <wp:simplePos x="0" y="0"/>
            <wp:positionH relativeFrom="column">
              <wp:posOffset>0</wp:posOffset>
            </wp:positionH>
            <wp:positionV relativeFrom="page">
              <wp:posOffset>1701579</wp:posOffset>
            </wp:positionV>
            <wp:extent cx="5970905" cy="3568065"/>
            <wp:effectExtent l="0" t="0" r="0" b="0"/>
            <wp:wrapNone/>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extLst>
                        <a:ext uri="{28A0092B-C50C-407E-A947-70E740481C1C}">
                          <a14:useLocalDpi xmlns:a14="http://schemas.microsoft.com/office/drawing/2010/main" val="0"/>
                        </a:ext>
                      </a:extLst>
                    </a:blip>
                    <a:stretch>
                      <a:fillRect/>
                    </a:stretch>
                  </pic:blipFill>
                  <pic:spPr>
                    <a:xfrm>
                      <a:off x="0" y="0"/>
                      <a:ext cx="5970905" cy="3568065"/>
                    </a:xfrm>
                    <a:prstGeom prst="rect">
                      <a:avLst/>
                    </a:prstGeom>
                  </pic:spPr>
                </pic:pic>
              </a:graphicData>
            </a:graphic>
          </wp:anchor>
        </w:drawing>
      </w:r>
    </w:p>
    <w:p w14:paraId="33D7DF55" w14:textId="37C742C0" w:rsidR="004A1288" w:rsidRDefault="004A1288" w:rsidP="002C3672"/>
    <w:p w14:paraId="34ADDB75" w14:textId="77777777" w:rsidR="004A1288" w:rsidRDefault="004A1288" w:rsidP="002C3672"/>
    <w:p w14:paraId="11952907" w14:textId="77777777" w:rsidR="004A1288" w:rsidRDefault="004A1288" w:rsidP="002C3672"/>
    <w:p w14:paraId="7D5EC8F3" w14:textId="77777777" w:rsidR="004A1288" w:rsidRDefault="004A1288" w:rsidP="002C3672"/>
    <w:p w14:paraId="74F2B2A2" w14:textId="77777777" w:rsidR="004A1288" w:rsidRDefault="004A1288" w:rsidP="002C3672"/>
    <w:p w14:paraId="4AAEBF5A" w14:textId="77777777" w:rsidR="004A1288" w:rsidRDefault="004A1288" w:rsidP="002C3672"/>
    <w:p w14:paraId="045726D1" w14:textId="77777777" w:rsidR="004A1288" w:rsidRDefault="004A1288" w:rsidP="002C3672"/>
    <w:p w14:paraId="1A505F3E" w14:textId="77777777" w:rsidR="004A1288" w:rsidRDefault="004A1288" w:rsidP="002C3672"/>
    <w:p w14:paraId="173AC052" w14:textId="77777777" w:rsidR="004A1288" w:rsidRDefault="004A1288" w:rsidP="002C3672"/>
    <w:p w14:paraId="7881B6C5" w14:textId="21EBC76D" w:rsidR="004A1288" w:rsidRDefault="004A1288" w:rsidP="002C3672"/>
    <w:p w14:paraId="6D4E6D3F" w14:textId="74C2031E" w:rsidR="00BB744D" w:rsidRDefault="00BB744D" w:rsidP="002C3672"/>
    <w:p w14:paraId="51FE9234" w14:textId="36513DBE" w:rsidR="00BB744D" w:rsidRDefault="00BB744D" w:rsidP="002C3672">
      <w:r>
        <w:rPr>
          <w:noProof/>
        </w:rPr>
        <w:drawing>
          <wp:anchor distT="0" distB="0" distL="114300" distR="114300" simplePos="0" relativeHeight="251684864" behindDoc="1" locked="0" layoutInCell="1" allowOverlap="1" wp14:anchorId="5951877D" wp14:editId="67E1B40D">
            <wp:simplePos x="0" y="0"/>
            <wp:positionH relativeFrom="column">
              <wp:posOffset>1836751</wp:posOffset>
            </wp:positionH>
            <wp:positionV relativeFrom="page">
              <wp:posOffset>5414645</wp:posOffset>
            </wp:positionV>
            <wp:extent cx="1800225" cy="3333750"/>
            <wp:effectExtent l="0" t="0" r="9525" b="0"/>
            <wp:wrapNone/>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extLst>
                        <a:ext uri="{28A0092B-C50C-407E-A947-70E740481C1C}">
                          <a14:useLocalDpi xmlns:a14="http://schemas.microsoft.com/office/drawing/2010/main" val="0"/>
                        </a:ext>
                      </a:extLst>
                    </a:blip>
                    <a:stretch>
                      <a:fillRect/>
                    </a:stretch>
                  </pic:blipFill>
                  <pic:spPr>
                    <a:xfrm>
                      <a:off x="0" y="0"/>
                      <a:ext cx="1800225" cy="3333750"/>
                    </a:xfrm>
                    <a:prstGeom prst="rect">
                      <a:avLst/>
                    </a:prstGeom>
                  </pic:spPr>
                </pic:pic>
              </a:graphicData>
            </a:graphic>
          </wp:anchor>
        </w:drawing>
      </w:r>
    </w:p>
    <w:p w14:paraId="44A4F6D8" w14:textId="65BA80E2" w:rsidR="00BB744D" w:rsidRDefault="00BB744D" w:rsidP="002C3672"/>
    <w:p w14:paraId="3EEF4D4C" w14:textId="30D8755C" w:rsidR="00BB744D" w:rsidRDefault="00BB744D" w:rsidP="002C3672"/>
    <w:p w14:paraId="7B1B0B3B" w14:textId="578ADB35" w:rsidR="00BB744D" w:rsidRDefault="00BB744D" w:rsidP="002C3672"/>
    <w:p w14:paraId="05085500" w14:textId="2BB1A530" w:rsidR="00BB744D" w:rsidRDefault="00BB744D" w:rsidP="002C3672"/>
    <w:p w14:paraId="591AE127" w14:textId="773C7047" w:rsidR="00BB744D" w:rsidRDefault="00BB744D" w:rsidP="002C3672"/>
    <w:p w14:paraId="64AC4F33" w14:textId="416737A9" w:rsidR="00BB744D" w:rsidRDefault="00BB744D" w:rsidP="002C3672"/>
    <w:p w14:paraId="2FCF29F5" w14:textId="3989747F" w:rsidR="00BB744D" w:rsidRDefault="00BB744D" w:rsidP="002C3672"/>
    <w:p w14:paraId="6946F377" w14:textId="61F7196F" w:rsidR="00BB744D" w:rsidRDefault="00BB744D" w:rsidP="002C3672"/>
    <w:p w14:paraId="5F97A52B" w14:textId="57A84766" w:rsidR="00BB744D" w:rsidRDefault="00BB744D" w:rsidP="002C3672"/>
    <w:p w14:paraId="6DC7F9A8" w14:textId="2BC18790" w:rsidR="00BB744D" w:rsidRDefault="00BB744D" w:rsidP="002C3672"/>
    <w:p w14:paraId="3A7A5796" w14:textId="027ED8C8" w:rsidR="00BB744D" w:rsidRDefault="00BB744D" w:rsidP="002C3672"/>
    <w:p w14:paraId="574F287A" w14:textId="12D0B687" w:rsidR="00BB744D" w:rsidRDefault="00BB744D" w:rsidP="002C3672"/>
    <w:p w14:paraId="6BF71A3A" w14:textId="01B62453" w:rsidR="00BB744D" w:rsidRDefault="00BB744D" w:rsidP="002C3672"/>
    <w:p w14:paraId="439C445E" w14:textId="51EDCF47" w:rsidR="00BB744D" w:rsidRDefault="00BB744D" w:rsidP="002C3672">
      <w:r w:rsidRPr="00BB744D">
        <w:rPr>
          <w:b/>
          <w:bCs/>
        </w:rPr>
        <w:lastRenderedPageBreak/>
        <w:t>Step02</w:t>
      </w:r>
      <w:r>
        <w:t>: We added the article text in string.xml fil in values folder as follow</w:t>
      </w:r>
    </w:p>
    <w:p w14:paraId="53C13BA3" w14:textId="77777777" w:rsidR="00BB744D" w:rsidRDefault="00BB744D" w:rsidP="002C3672"/>
    <w:p w14:paraId="1C89AC3A" w14:textId="7E26B44A" w:rsidR="00BB744D" w:rsidRPr="00430711" w:rsidRDefault="00BB744D" w:rsidP="00BB744D">
      <w:pPr>
        <w:pStyle w:val="Heading2"/>
        <w:jc w:val="center"/>
        <w:rPr>
          <w:b/>
          <w:bCs/>
          <w:u w:val="single"/>
        </w:rPr>
      </w:pPr>
      <w:r w:rsidRPr="00430711">
        <w:rPr>
          <w:b/>
          <w:bCs/>
          <w:highlight w:val="green"/>
          <w:u w:val="single"/>
        </w:rPr>
        <w:t xml:space="preserve">Lecture </w:t>
      </w:r>
      <w:r>
        <w:rPr>
          <w:b/>
          <w:bCs/>
          <w:highlight w:val="green"/>
          <w:u w:val="single"/>
        </w:rPr>
        <w:t>11</w:t>
      </w:r>
    </w:p>
    <w:p w14:paraId="2B35BDE5" w14:textId="4A3A271D" w:rsidR="00BB744D" w:rsidRPr="001939A1" w:rsidRDefault="00BB744D" w:rsidP="002C3672">
      <w:r w:rsidRPr="001939A1">
        <w:rPr>
          <w:b/>
          <w:bCs/>
          <w:noProof/>
        </w:rPr>
        <w:drawing>
          <wp:anchor distT="0" distB="0" distL="114300" distR="114300" simplePos="0" relativeHeight="251685888" behindDoc="0" locked="0" layoutInCell="1" allowOverlap="1" wp14:anchorId="15A703CC" wp14:editId="5DD52952">
            <wp:simplePos x="0" y="0"/>
            <wp:positionH relativeFrom="column">
              <wp:posOffset>0</wp:posOffset>
            </wp:positionH>
            <wp:positionV relativeFrom="page">
              <wp:posOffset>1200647</wp:posOffset>
            </wp:positionV>
            <wp:extent cx="5943600" cy="3489325"/>
            <wp:effectExtent l="0" t="0" r="0" b="0"/>
            <wp:wrapSquare wrapText="bothSides"/>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extLst>
                        <a:ext uri="{28A0092B-C50C-407E-A947-70E740481C1C}">
                          <a14:useLocalDpi xmlns:a14="http://schemas.microsoft.com/office/drawing/2010/main" val="0"/>
                        </a:ext>
                      </a:extLst>
                    </a:blip>
                    <a:stretch>
                      <a:fillRect/>
                    </a:stretch>
                  </pic:blipFill>
                  <pic:spPr>
                    <a:xfrm>
                      <a:off x="0" y="0"/>
                      <a:ext cx="5943600" cy="3489325"/>
                    </a:xfrm>
                    <a:prstGeom prst="rect">
                      <a:avLst/>
                    </a:prstGeom>
                  </pic:spPr>
                </pic:pic>
              </a:graphicData>
            </a:graphic>
          </wp:anchor>
        </w:drawing>
      </w:r>
      <w:r w:rsidR="001939A1" w:rsidRPr="001939A1">
        <w:rPr>
          <w:b/>
          <w:bCs/>
        </w:rPr>
        <w:t>Animation</w:t>
      </w:r>
      <w:r w:rsidR="001939A1">
        <w:rPr>
          <w:b/>
          <w:bCs/>
        </w:rPr>
        <w:t>:</w:t>
      </w:r>
    </w:p>
    <w:sectPr w:rsidR="00BB744D" w:rsidRPr="001939A1" w:rsidSect="002925A7">
      <w:headerReference w:type="default" r:id="rId45"/>
      <w:footerReference w:type="default" r:id="rId46"/>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2D954B" w14:textId="77777777" w:rsidR="00E8627A" w:rsidRDefault="00E8627A" w:rsidP="00475EAF">
      <w:pPr>
        <w:spacing w:after="0" w:line="240" w:lineRule="auto"/>
      </w:pPr>
      <w:r>
        <w:separator/>
      </w:r>
    </w:p>
  </w:endnote>
  <w:endnote w:type="continuationSeparator" w:id="0">
    <w:p w14:paraId="70B3C8DD" w14:textId="77777777" w:rsidR="00E8627A" w:rsidRDefault="00E8627A" w:rsidP="00475EA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Roboto">
    <w:altName w:val="Roboto"/>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75626550"/>
      <w:docPartObj>
        <w:docPartGallery w:val="Page Numbers (Bottom of Page)"/>
        <w:docPartUnique/>
      </w:docPartObj>
    </w:sdtPr>
    <w:sdtEndPr/>
    <w:sdtContent>
      <w:sdt>
        <w:sdtPr>
          <w:id w:val="-1769616900"/>
          <w:docPartObj>
            <w:docPartGallery w:val="Page Numbers (Top of Page)"/>
            <w:docPartUnique/>
          </w:docPartObj>
        </w:sdtPr>
        <w:sdtEndPr/>
        <w:sdtContent>
          <w:p w14:paraId="75B65A72" w14:textId="78E51141" w:rsidR="00FC416D" w:rsidRDefault="00660663" w:rsidP="00660663">
            <w:pPr>
              <w:pStyle w:val="Footer"/>
            </w:pPr>
            <w:r>
              <w:rPr>
                <w:u w:val="single"/>
              </w:rPr>
              <w:t>Date:</w:t>
            </w:r>
            <w:r>
              <w:t xml:space="preserve"> </w:t>
            </w:r>
            <w:r>
              <w:tab/>
            </w:r>
            <w:r>
              <w:tab/>
            </w:r>
            <w:r w:rsidR="00FC416D">
              <w:t xml:space="preserve">Page </w:t>
            </w:r>
            <w:r w:rsidR="00FC416D">
              <w:rPr>
                <w:b/>
                <w:bCs/>
                <w:sz w:val="24"/>
                <w:szCs w:val="24"/>
              </w:rPr>
              <w:fldChar w:fldCharType="begin"/>
            </w:r>
            <w:r w:rsidR="00FC416D">
              <w:rPr>
                <w:b/>
                <w:bCs/>
              </w:rPr>
              <w:instrText xml:space="preserve"> PAGE </w:instrText>
            </w:r>
            <w:r w:rsidR="00FC416D">
              <w:rPr>
                <w:b/>
                <w:bCs/>
                <w:sz w:val="24"/>
                <w:szCs w:val="24"/>
              </w:rPr>
              <w:fldChar w:fldCharType="separate"/>
            </w:r>
            <w:r w:rsidR="00FC416D">
              <w:rPr>
                <w:b/>
                <w:bCs/>
                <w:noProof/>
              </w:rPr>
              <w:t>2</w:t>
            </w:r>
            <w:r w:rsidR="00FC416D">
              <w:rPr>
                <w:b/>
                <w:bCs/>
                <w:sz w:val="24"/>
                <w:szCs w:val="24"/>
              </w:rPr>
              <w:fldChar w:fldCharType="end"/>
            </w:r>
            <w:r w:rsidR="00FC416D">
              <w:t xml:space="preserve"> of </w:t>
            </w:r>
            <w:r w:rsidR="00FC416D">
              <w:rPr>
                <w:b/>
                <w:bCs/>
                <w:sz w:val="24"/>
                <w:szCs w:val="24"/>
              </w:rPr>
              <w:fldChar w:fldCharType="begin"/>
            </w:r>
            <w:r w:rsidR="00FC416D">
              <w:rPr>
                <w:b/>
                <w:bCs/>
              </w:rPr>
              <w:instrText xml:space="preserve"> NUMPAGES  </w:instrText>
            </w:r>
            <w:r w:rsidR="00FC416D">
              <w:rPr>
                <w:b/>
                <w:bCs/>
                <w:sz w:val="24"/>
                <w:szCs w:val="24"/>
              </w:rPr>
              <w:fldChar w:fldCharType="separate"/>
            </w:r>
            <w:r w:rsidR="00FC416D">
              <w:rPr>
                <w:b/>
                <w:bCs/>
                <w:noProof/>
              </w:rPr>
              <w:t>2</w:t>
            </w:r>
            <w:r w:rsidR="00FC416D">
              <w:rPr>
                <w:b/>
                <w:bCs/>
                <w:sz w:val="24"/>
                <w:szCs w:val="24"/>
              </w:rPr>
              <w:fldChar w:fldCharType="end"/>
            </w:r>
          </w:p>
        </w:sdtContent>
      </w:sdt>
    </w:sdtContent>
  </w:sdt>
  <w:p w14:paraId="54EEEF5C" w14:textId="77777777" w:rsidR="00FC416D" w:rsidRDefault="00FC416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3FA8C9" w14:textId="77777777" w:rsidR="00E8627A" w:rsidRDefault="00E8627A" w:rsidP="00475EAF">
      <w:pPr>
        <w:spacing w:after="0" w:line="240" w:lineRule="auto"/>
      </w:pPr>
      <w:r>
        <w:separator/>
      </w:r>
    </w:p>
  </w:footnote>
  <w:footnote w:type="continuationSeparator" w:id="0">
    <w:p w14:paraId="215E0EF9" w14:textId="77777777" w:rsidR="00E8627A" w:rsidRDefault="00E8627A" w:rsidP="00475EA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2A0197" w14:textId="791A810C" w:rsidR="00475EAF" w:rsidRPr="00475EAF" w:rsidRDefault="00475EAF">
    <w:pPr>
      <w:pStyle w:val="Header"/>
      <w:rPr>
        <w:b/>
        <w:bCs/>
      </w:rPr>
    </w:pPr>
    <w:r>
      <w:rPr>
        <w:b/>
        <w:bCs/>
        <w:u w:val="single"/>
      </w:rPr>
      <w:t>Name:</w:t>
    </w:r>
    <w:r>
      <w:rPr>
        <w:b/>
        <w:bCs/>
      </w:rPr>
      <w:t xml:space="preserve"> Muhammad Soban                                                                                                    </w:t>
    </w:r>
    <w:r>
      <w:rPr>
        <w:b/>
        <w:bCs/>
        <w:u w:val="single"/>
      </w:rPr>
      <w:t>Roll No:</w:t>
    </w:r>
    <w:r>
      <w:rPr>
        <w:b/>
        <w:bCs/>
      </w:rPr>
      <w:t xml:space="preserve"> BSEF18M02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A49C4"/>
    <w:multiLevelType w:val="hybridMultilevel"/>
    <w:tmpl w:val="49362A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461806"/>
    <w:multiLevelType w:val="hybridMultilevel"/>
    <w:tmpl w:val="8BC0EC36"/>
    <w:lvl w:ilvl="0" w:tplc="04090005">
      <w:start w:val="1"/>
      <w:numFmt w:val="bullet"/>
      <w:lvlText w:val=""/>
      <w:lvlJc w:val="left"/>
      <w:pPr>
        <w:ind w:left="1515" w:hanging="360"/>
      </w:pPr>
      <w:rPr>
        <w:rFonts w:ascii="Wingdings" w:hAnsi="Wingdings" w:hint="default"/>
      </w:rPr>
    </w:lvl>
    <w:lvl w:ilvl="1" w:tplc="04090003">
      <w:start w:val="1"/>
      <w:numFmt w:val="bullet"/>
      <w:lvlText w:val="o"/>
      <w:lvlJc w:val="left"/>
      <w:pPr>
        <w:ind w:left="2235" w:hanging="360"/>
      </w:pPr>
      <w:rPr>
        <w:rFonts w:ascii="Courier New" w:hAnsi="Courier New" w:cs="Courier New" w:hint="default"/>
      </w:rPr>
    </w:lvl>
    <w:lvl w:ilvl="2" w:tplc="04090005">
      <w:start w:val="1"/>
      <w:numFmt w:val="bullet"/>
      <w:lvlText w:val=""/>
      <w:lvlJc w:val="left"/>
      <w:pPr>
        <w:ind w:left="2955" w:hanging="360"/>
      </w:pPr>
      <w:rPr>
        <w:rFonts w:ascii="Wingdings" w:hAnsi="Wingdings" w:hint="default"/>
      </w:rPr>
    </w:lvl>
    <w:lvl w:ilvl="3" w:tplc="04090001">
      <w:start w:val="1"/>
      <w:numFmt w:val="bullet"/>
      <w:lvlText w:val=""/>
      <w:lvlJc w:val="left"/>
      <w:pPr>
        <w:ind w:left="3675" w:hanging="360"/>
      </w:pPr>
      <w:rPr>
        <w:rFonts w:ascii="Symbol" w:hAnsi="Symbol" w:hint="default"/>
      </w:rPr>
    </w:lvl>
    <w:lvl w:ilvl="4" w:tplc="04090003">
      <w:start w:val="1"/>
      <w:numFmt w:val="bullet"/>
      <w:lvlText w:val="o"/>
      <w:lvlJc w:val="left"/>
      <w:pPr>
        <w:ind w:left="4395" w:hanging="360"/>
      </w:pPr>
      <w:rPr>
        <w:rFonts w:ascii="Courier New" w:hAnsi="Courier New" w:cs="Courier New" w:hint="default"/>
      </w:rPr>
    </w:lvl>
    <w:lvl w:ilvl="5" w:tplc="04090005">
      <w:start w:val="1"/>
      <w:numFmt w:val="bullet"/>
      <w:lvlText w:val=""/>
      <w:lvlJc w:val="left"/>
      <w:pPr>
        <w:ind w:left="5115" w:hanging="360"/>
      </w:pPr>
      <w:rPr>
        <w:rFonts w:ascii="Wingdings" w:hAnsi="Wingdings" w:hint="default"/>
      </w:rPr>
    </w:lvl>
    <w:lvl w:ilvl="6" w:tplc="04090001">
      <w:start w:val="1"/>
      <w:numFmt w:val="bullet"/>
      <w:lvlText w:val=""/>
      <w:lvlJc w:val="left"/>
      <w:pPr>
        <w:ind w:left="5835" w:hanging="360"/>
      </w:pPr>
      <w:rPr>
        <w:rFonts w:ascii="Symbol" w:hAnsi="Symbol" w:hint="default"/>
      </w:rPr>
    </w:lvl>
    <w:lvl w:ilvl="7" w:tplc="04090003">
      <w:start w:val="1"/>
      <w:numFmt w:val="bullet"/>
      <w:lvlText w:val="o"/>
      <w:lvlJc w:val="left"/>
      <w:pPr>
        <w:ind w:left="6555" w:hanging="360"/>
      </w:pPr>
      <w:rPr>
        <w:rFonts w:ascii="Courier New" w:hAnsi="Courier New" w:cs="Courier New" w:hint="default"/>
      </w:rPr>
    </w:lvl>
    <w:lvl w:ilvl="8" w:tplc="04090005">
      <w:start w:val="1"/>
      <w:numFmt w:val="bullet"/>
      <w:lvlText w:val=""/>
      <w:lvlJc w:val="left"/>
      <w:pPr>
        <w:ind w:left="7275" w:hanging="360"/>
      </w:pPr>
      <w:rPr>
        <w:rFonts w:ascii="Wingdings" w:hAnsi="Wingdings" w:hint="default"/>
      </w:rPr>
    </w:lvl>
  </w:abstractNum>
  <w:abstractNum w:abstractNumId="2" w15:restartNumberingAfterBreak="0">
    <w:nsid w:val="08427845"/>
    <w:multiLevelType w:val="hybridMultilevel"/>
    <w:tmpl w:val="96C820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EA5DEE"/>
    <w:multiLevelType w:val="hybridMultilevel"/>
    <w:tmpl w:val="C5D05C6C"/>
    <w:lvl w:ilvl="0" w:tplc="04090005">
      <w:start w:val="1"/>
      <w:numFmt w:val="bullet"/>
      <w:lvlText w:val=""/>
      <w:lvlJc w:val="left"/>
      <w:pPr>
        <w:ind w:left="1515" w:hanging="360"/>
      </w:pPr>
      <w:rPr>
        <w:rFonts w:ascii="Wingdings" w:hAnsi="Wingdings" w:hint="default"/>
      </w:rPr>
    </w:lvl>
    <w:lvl w:ilvl="1" w:tplc="04090003">
      <w:start w:val="1"/>
      <w:numFmt w:val="bullet"/>
      <w:lvlText w:val="o"/>
      <w:lvlJc w:val="left"/>
      <w:pPr>
        <w:ind w:left="2235" w:hanging="360"/>
      </w:pPr>
      <w:rPr>
        <w:rFonts w:ascii="Courier New" w:hAnsi="Courier New" w:cs="Courier New" w:hint="default"/>
      </w:rPr>
    </w:lvl>
    <w:lvl w:ilvl="2" w:tplc="04090005">
      <w:start w:val="1"/>
      <w:numFmt w:val="bullet"/>
      <w:lvlText w:val=""/>
      <w:lvlJc w:val="left"/>
      <w:pPr>
        <w:ind w:left="2955" w:hanging="360"/>
      </w:pPr>
      <w:rPr>
        <w:rFonts w:ascii="Wingdings" w:hAnsi="Wingdings" w:hint="default"/>
      </w:rPr>
    </w:lvl>
    <w:lvl w:ilvl="3" w:tplc="04090001">
      <w:start w:val="1"/>
      <w:numFmt w:val="bullet"/>
      <w:lvlText w:val=""/>
      <w:lvlJc w:val="left"/>
      <w:pPr>
        <w:ind w:left="3675" w:hanging="360"/>
      </w:pPr>
      <w:rPr>
        <w:rFonts w:ascii="Symbol" w:hAnsi="Symbol" w:hint="default"/>
      </w:rPr>
    </w:lvl>
    <w:lvl w:ilvl="4" w:tplc="04090003">
      <w:start w:val="1"/>
      <w:numFmt w:val="bullet"/>
      <w:lvlText w:val="o"/>
      <w:lvlJc w:val="left"/>
      <w:pPr>
        <w:ind w:left="4395" w:hanging="360"/>
      </w:pPr>
      <w:rPr>
        <w:rFonts w:ascii="Courier New" w:hAnsi="Courier New" w:cs="Courier New" w:hint="default"/>
      </w:rPr>
    </w:lvl>
    <w:lvl w:ilvl="5" w:tplc="04090005">
      <w:start w:val="1"/>
      <w:numFmt w:val="bullet"/>
      <w:lvlText w:val=""/>
      <w:lvlJc w:val="left"/>
      <w:pPr>
        <w:ind w:left="5115" w:hanging="360"/>
      </w:pPr>
      <w:rPr>
        <w:rFonts w:ascii="Wingdings" w:hAnsi="Wingdings" w:hint="default"/>
      </w:rPr>
    </w:lvl>
    <w:lvl w:ilvl="6" w:tplc="04090001">
      <w:start w:val="1"/>
      <w:numFmt w:val="bullet"/>
      <w:lvlText w:val=""/>
      <w:lvlJc w:val="left"/>
      <w:pPr>
        <w:ind w:left="5835" w:hanging="360"/>
      </w:pPr>
      <w:rPr>
        <w:rFonts w:ascii="Symbol" w:hAnsi="Symbol" w:hint="default"/>
      </w:rPr>
    </w:lvl>
    <w:lvl w:ilvl="7" w:tplc="04090003">
      <w:start w:val="1"/>
      <w:numFmt w:val="bullet"/>
      <w:lvlText w:val="o"/>
      <w:lvlJc w:val="left"/>
      <w:pPr>
        <w:ind w:left="6555" w:hanging="360"/>
      </w:pPr>
      <w:rPr>
        <w:rFonts w:ascii="Courier New" w:hAnsi="Courier New" w:cs="Courier New" w:hint="default"/>
      </w:rPr>
    </w:lvl>
    <w:lvl w:ilvl="8" w:tplc="04090005">
      <w:start w:val="1"/>
      <w:numFmt w:val="bullet"/>
      <w:lvlText w:val=""/>
      <w:lvlJc w:val="left"/>
      <w:pPr>
        <w:ind w:left="7275" w:hanging="360"/>
      </w:pPr>
      <w:rPr>
        <w:rFonts w:ascii="Wingdings" w:hAnsi="Wingdings" w:hint="default"/>
      </w:rPr>
    </w:lvl>
  </w:abstractNum>
  <w:abstractNum w:abstractNumId="4" w15:restartNumberingAfterBreak="0">
    <w:nsid w:val="16FC6DB2"/>
    <w:multiLevelType w:val="multilevel"/>
    <w:tmpl w:val="3ACE49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0673587"/>
    <w:multiLevelType w:val="multilevel"/>
    <w:tmpl w:val="5F0020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272209E"/>
    <w:multiLevelType w:val="hybridMultilevel"/>
    <w:tmpl w:val="E63AC2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5242062"/>
    <w:multiLevelType w:val="multilevel"/>
    <w:tmpl w:val="28B0575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AEC262E"/>
    <w:multiLevelType w:val="hybridMultilevel"/>
    <w:tmpl w:val="CA8621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D095010"/>
    <w:multiLevelType w:val="multilevel"/>
    <w:tmpl w:val="8AE4B81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E505135"/>
    <w:multiLevelType w:val="multilevel"/>
    <w:tmpl w:val="361C58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1042261"/>
    <w:multiLevelType w:val="hybridMultilevel"/>
    <w:tmpl w:val="541665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6"/>
  </w:num>
  <w:num w:numId="3">
    <w:abstractNumId w:val="0"/>
  </w:num>
  <w:num w:numId="4">
    <w:abstractNumId w:val="8"/>
  </w:num>
  <w:num w:numId="5">
    <w:abstractNumId w:val="11"/>
  </w:num>
  <w:num w:numId="6">
    <w:abstractNumId w:val="2"/>
  </w:num>
  <w:num w:numId="7">
    <w:abstractNumId w:val="5"/>
  </w:num>
  <w:num w:numId="8">
    <w:abstractNumId w:val="7"/>
  </w:num>
  <w:num w:numId="9">
    <w:abstractNumId w:val="9"/>
  </w:num>
  <w:num w:numId="10">
    <w:abstractNumId w:val="3"/>
  </w:num>
  <w:num w:numId="11">
    <w:abstractNumId w:val="4"/>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zszA3MDAzNDUwNrBU0lEKTi0uzszPAykwrQUAdqr8pSwAAAA="/>
  </w:docVars>
  <w:rsids>
    <w:rsidRoot w:val="00D154EE"/>
    <w:rsid w:val="0008290E"/>
    <w:rsid w:val="0009024A"/>
    <w:rsid w:val="001212CC"/>
    <w:rsid w:val="001939A1"/>
    <w:rsid w:val="001A73CD"/>
    <w:rsid w:val="00253561"/>
    <w:rsid w:val="00273A2C"/>
    <w:rsid w:val="002925A7"/>
    <w:rsid w:val="002C3672"/>
    <w:rsid w:val="003461C4"/>
    <w:rsid w:val="003D0AF6"/>
    <w:rsid w:val="003F3ED8"/>
    <w:rsid w:val="003F75BD"/>
    <w:rsid w:val="00430711"/>
    <w:rsid w:val="00467303"/>
    <w:rsid w:val="00475EAF"/>
    <w:rsid w:val="004A1288"/>
    <w:rsid w:val="004E085D"/>
    <w:rsid w:val="0055647A"/>
    <w:rsid w:val="00563224"/>
    <w:rsid w:val="005D4812"/>
    <w:rsid w:val="00660663"/>
    <w:rsid w:val="006D66F2"/>
    <w:rsid w:val="00780387"/>
    <w:rsid w:val="00791580"/>
    <w:rsid w:val="007E70C6"/>
    <w:rsid w:val="008106A4"/>
    <w:rsid w:val="00811B17"/>
    <w:rsid w:val="00853163"/>
    <w:rsid w:val="00874676"/>
    <w:rsid w:val="008D2699"/>
    <w:rsid w:val="009326E9"/>
    <w:rsid w:val="009620DC"/>
    <w:rsid w:val="00963558"/>
    <w:rsid w:val="009B34CD"/>
    <w:rsid w:val="009E1F9A"/>
    <w:rsid w:val="00A260E3"/>
    <w:rsid w:val="00A26175"/>
    <w:rsid w:val="00A7607D"/>
    <w:rsid w:val="00AB371C"/>
    <w:rsid w:val="00B645EF"/>
    <w:rsid w:val="00BB744D"/>
    <w:rsid w:val="00C64B0D"/>
    <w:rsid w:val="00CB2D91"/>
    <w:rsid w:val="00CD15B3"/>
    <w:rsid w:val="00CD7803"/>
    <w:rsid w:val="00CF2809"/>
    <w:rsid w:val="00CF4485"/>
    <w:rsid w:val="00D154EE"/>
    <w:rsid w:val="00E00405"/>
    <w:rsid w:val="00E61135"/>
    <w:rsid w:val="00E8627A"/>
    <w:rsid w:val="00EA3281"/>
    <w:rsid w:val="00EB0775"/>
    <w:rsid w:val="00EB5566"/>
    <w:rsid w:val="00F06170"/>
    <w:rsid w:val="00F1041A"/>
    <w:rsid w:val="00F4151B"/>
    <w:rsid w:val="00F51B5A"/>
    <w:rsid w:val="00F83DCB"/>
    <w:rsid w:val="00FA41CC"/>
    <w:rsid w:val="00FC41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88EECE"/>
  <w15:chartTrackingRefBased/>
  <w15:docId w15:val="{8F12EB5A-570D-4529-854A-A3E40D777B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154E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154E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2C367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154EE"/>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D154EE"/>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D154EE"/>
    <w:pPr>
      <w:ind w:left="720"/>
      <w:contextualSpacing/>
    </w:pPr>
  </w:style>
  <w:style w:type="paragraph" w:styleId="Header">
    <w:name w:val="header"/>
    <w:basedOn w:val="Normal"/>
    <w:link w:val="HeaderChar"/>
    <w:uiPriority w:val="99"/>
    <w:unhideWhenUsed/>
    <w:rsid w:val="00475EAF"/>
    <w:pPr>
      <w:tabs>
        <w:tab w:val="center" w:pos="4680"/>
        <w:tab w:val="right" w:pos="9360"/>
      </w:tabs>
      <w:spacing w:after="0" w:line="240" w:lineRule="auto"/>
    </w:pPr>
  </w:style>
  <w:style w:type="character" w:customStyle="1" w:styleId="HeaderChar">
    <w:name w:val="Header Char"/>
    <w:basedOn w:val="DefaultParagraphFont"/>
    <w:link w:val="Header"/>
    <w:uiPriority w:val="99"/>
    <w:rsid w:val="00475EAF"/>
  </w:style>
  <w:style w:type="paragraph" w:styleId="Footer">
    <w:name w:val="footer"/>
    <w:basedOn w:val="Normal"/>
    <w:link w:val="FooterChar"/>
    <w:uiPriority w:val="99"/>
    <w:unhideWhenUsed/>
    <w:rsid w:val="00475EAF"/>
    <w:pPr>
      <w:tabs>
        <w:tab w:val="center" w:pos="4680"/>
        <w:tab w:val="right" w:pos="9360"/>
      </w:tabs>
      <w:spacing w:after="0" w:line="240" w:lineRule="auto"/>
    </w:pPr>
  </w:style>
  <w:style w:type="character" w:customStyle="1" w:styleId="FooterChar">
    <w:name w:val="Footer Char"/>
    <w:basedOn w:val="DefaultParagraphFont"/>
    <w:link w:val="Footer"/>
    <w:uiPriority w:val="99"/>
    <w:rsid w:val="00475EAF"/>
  </w:style>
  <w:style w:type="character" w:customStyle="1" w:styleId="Heading3Char">
    <w:name w:val="Heading 3 Char"/>
    <w:basedOn w:val="DefaultParagraphFont"/>
    <w:link w:val="Heading3"/>
    <w:uiPriority w:val="9"/>
    <w:rsid w:val="002C3672"/>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A26175"/>
    <w:rPr>
      <w:color w:val="0563C1" w:themeColor="hyperlink"/>
      <w:u w:val="single"/>
    </w:rPr>
  </w:style>
  <w:style w:type="character" w:styleId="UnresolvedMention">
    <w:name w:val="Unresolved Mention"/>
    <w:basedOn w:val="DefaultParagraphFont"/>
    <w:uiPriority w:val="99"/>
    <w:semiHidden/>
    <w:unhideWhenUsed/>
    <w:rsid w:val="00A26175"/>
    <w:rPr>
      <w:color w:val="605E5C"/>
      <w:shd w:val="clear" w:color="auto" w:fill="E1DFDD"/>
    </w:rPr>
  </w:style>
  <w:style w:type="paragraph" w:styleId="NormalWeb">
    <w:name w:val="Normal (Web)"/>
    <w:basedOn w:val="Normal"/>
    <w:uiPriority w:val="99"/>
    <w:semiHidden/>
    <w:unhideWhenUsed/>
    <w:rsid w:val="00A26175"/>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5110328">
      <w:bodyDiv w:val="1"/>
      <w:marLeft w:val="0"/>
      <w:marRight w:val="0"/>
      <w:marTop w:val="0"/>
      <w:marBottom w:val="0"/>
      <w:divBdr>
        <w:top w:val="none" w:sz="0" w:space="0" w:color="auto"/>
        <w:left w:val="none" w:sz="0" w:space="0" w:color="auto"/>
        <w:bottom w:val="none" w:sz="0" w:space="0" w:color="auto"/>
        <w:right w:val="none" w:sz="0" w:space="0" w:color="auto"/>
      </w:divBdr>
      <w:divsChild>
        <w:div w:id="619918524">
          <w:marLeft w:val="0"/>
          <w:marRight w:val="0"/>
          <w:marTop w:val="0"/>
          <w:marBottom w:val="180"/>
          <w:divBdr>
            <w:top w:val="none" w:sz="0" w:space="0" w:color="auto"/>
            <w:left w:val="none" w:sz="0" w:space="0" w:color="auto"/>
            <w:bottom w:val="none" w:sz="0" w:space="0" w:color="auto"/>
            <w:right w:val="none" w:sz="0" w:space="0" w:color="auto"/>
          </w:divBdr>
        </w:div>
      </w:divsChild>
    </w:div>
    <w:div w:id="1046904507">
      <w:bodyDiv w:val="1"/>
      <w:marLeft w:val="0"/>
      <w:marRight w:val="0"/>
      <w:marTop w:val="0"/>
      <w:marBottom w:val="0"/>
      <w:divBdr>
        <w:top w:val="none" w:sz="0" w:space="0" w:color="auto"/>
        <w:left w:val="none" w:sz="0" w:space="0" w:color="auto"/>
        <w:bottom w:val="none" w:sz="0" w:space="0" w:color="auto"/>
        <w:right w:val="none" w:sz="0" w:space="0" w:color="auto"/>
      </w:divBdr>
    </w:div>
    <w:div w:id="1427651498">
      <w:bodyDiv w:val="1"/>
      <w:marLeft w:val="0"/>
      <w:marRight w:val="0"/>
      <w:marTop w:val="0"/>
      <w:marBottom w:val="0"/>
      <w:divBdr>
        <w:top w:val="none" w:sz="0" w:space="0" w:color="auto"/>
        <w:left w:val="none" w:sz="0" w:space="0" w:color="auto"/>
        <w:bottom w:val="none" w:sz="0" w:space="0" w:color="auto"/>
        <w:right w:val="none" w:sz="0" w:space="0" w:color="auto"/>
      </w:divBdr>
    </w:div>
    <w:div w:id="1597790037">
      <w:bodyDiv w:val="1"/>
      <w:marLeft w:val="0"/>
      <w:marRight w:val="0"/>
      <w:marTop w:val="0"/>
      <w:marBottom w:val="0"/>
      <w:divBdr>
        <w:top w:val="none" w:sz="0" w:space="0" w:color="auto"/>
        <w:left w:val="none" w:sz="0" w:space="0" w:color="auto"/>
        <w:bottom w:val="none" w:sz="0" w:space="0" w:color="auto"/>
        <w:right w:val="none" w:sz="0" w:space="0" w:color="auto"/>
      </w:divBdr>
    </w:div>
    <w:div w:id="1666350206">
      <w:bodyDiv w:val="1"/>
      <w:marLeft w:val="0"/>
      <w:marRight w:val="0"/>
      <w:marTop w:val="0"/>
      <w:marBottom w:val="0"/>
      <w:divBdr>
        <w:top w:val="none" w:sz="0" w:space="0" w:color="auto"/>
        <w:left w:val="none" w:sz="0" w:space="0" w:color="auto"/>
        <w:bottom w:val="none" w:sz="0" w:space="0" w:color="auto"/>
        <w:right w:val="none" w:sz="0" w:space="0" w:color="auto"/>
      </w:divBdr>
    </w:div>
    <w:div w:id="1759252575">
      <w:bodyDiv w:val="1"/>
      <w:marLeft w:val="0"/>
      <w:marRight w:val="0"/>
      <w:marTop w:val="0"/>
      <w:marBottom w:val="0"/>
      <w:divBdr>
        <w:top w:val="none" w:sz="0" w:space="0" w:color="auto"/>
        <w:left w:val="none" w:sz="0" w:space="0" w:color="auto"/>
        <w:bottom w:val="none" w:sz="0" w:space="0" w:color="auto"/>
        <w:right w:val="none" w:sz="0" w:space="0" w:color="auto"/>
      </w:divBdr>
      <w:divsChild>
        <w:div w:id="967933435">
          <w:marLeft w:val="225"/>
          <w:marRight w:val="0"/>
          <w:marTop w:val="0"/>
          <w:marBottom w:val="0"/>
          <w:divBdr>
            <w:top w:val="none" w:sz="0" w:space="0" w:color="auto"/>
            <w:left w:val="single" w:sz="12" w:space="10" w:color="DADADA"/>
            <w:bottom w:val="none" w:sz="0" w:space="0" w:color="auto"/>
            <w:right w:val="none" w:sz="0" w:space="0" w:color="auto"/>
          </w:divBdr>
        </w:div>
        <w:div w:id="190268489">
          <w:marLeft w:val="0"/>
          <w:marRight w:val="0"/>
          <w:marTop w:val="0"/>
          <w:marBottom w:val="0"/>
          <w:divBdr>
            <w:top w:val="none" w:sz="0" w:space="0" w:color="auto"/>
            <w:left w:val="none" w:sz="0" w:space="0" w:color="auto"/>
            <w:bottom w:val="none" w:sz="0" w:space="0" w:color="auto"/>
            <w:right w:val="none" w:sz="0" w:space="0" w:color="auto"/>
          </w:divBdr>
          <w:divsChild>
            <w:div w:id="1472016644">
              <w:marLeft w:val="0"/>
              <w:marRight w:val="0"/>
              <w:marTop w:val="0"/>
              <w:marBottom w:val="0"/>
              <w:divBdr>
                <w:top w:val="none" w:sz="0" w:space="0" w:color="auto"/>
                <w:left w:val="none" w:sz="0" w:space="0" w:color="auto"/>
                <w:bottom w:val="none" w:sz="0" w:space="0" w:color="auto"/>
                <w:right w:val="none" w:sz="0" w:space="0" w:color="auto"/>
              </w:divBdr>
            </w:div>
          </w:divsChild>
        </w:div>
        <w:div w:id="44649273">
          <w:marLeft w:val="0"/>
          <w:marRight w:val="0"/>
          <w:marTop w:val="0"/>
          <w:marBottom w:val="0"/>
          <w:divBdr>
            <w:top w:val="none" w:sz="0" w:space="0" w:color="auto"/>
            <w:left w:val="none" w:sz="0" w:space="0" w:color="auto"/>
            <w:bottom w:val="none" w:sz="0" w:space="0" w:color="auto"/>
            <w:right w:val="none" w:sz="0" w:space="0" w:color="auto"/>
          </w:divBdr>
          <w:divsChild>
            <w:div w:id="384569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61246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47"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footer" Target="footer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41" Type="http://schemas.openxmlformats.org/officeDocument/2006/relationships/image" Target="media/image35.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image" Target="media/image38.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72</TotalTime>
  <Pages>1</Pages>
  <Words>1063</Words>
  <Characters>6063</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hammad Soban</dc:creator>
  <cp:keywords/>
  <dc:description/>
  <cp:lastModifiedBy>Muhammad Soban</cp:lastModifiedBy>
  <cp:revision>15</cp:revision>
  <cp:lastPrinted>2020-09-17T07:04:00Z</cp:lastPrinted>
  <dcterms:created xsi:type="dcterms:W3CDTF">2021-03-08T10:02:00Z</dcterms:created>
  <dcterms:modified xsi:type="dcterms:W3CDTF">2021-06-02T18:53:00Z</dcterms:modified>
</cp:coreProperties>
</file>